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B310BB" w14:textId="61611561" w:rsidR="00F87859" w:rsidRDefault="0021692F" w:rsidP="00F87859">
      <w:pPr>
        <w:rPr>
          <w:rFonts w:cs="Arial"/>
          <w:szCs w:val="32"/>
        </w:rPr>
      </w:pPr>
      <w:r w:rsidRPr="0013729F">
        <w:rPr>
          <w:rFonts w:cs="Arial"/>
          <w:b/>
          <w:bCs/>
          <w:noProof/>
          <w:color w:val="166697"/>
          <w:sz w:val="72"/>
          <w:szCs w:val="72"/>
          <w:lang w:val="en-NZ" w:eastAsia="en-NZ"/>
        </w:rPr>
        <w:drawing>
          <wp:anchor distT="0" distB="0" distL="114300" distR="114300" simplePos="0" relativeHeight="251770880" behindDoc="0" locked="0" layoutInCell="1" allowOverlap="1" wp14:anchorId="4E366315" wp14:editId="1781180B">
            <wp:simplePos x="0" y="0"/>
            <wp:positionH relativeFrom="column">
              <wp:posOffset>-816558</wp:posOffset>
            </wp:positionH>
            <wp:positionV relativeFrom="page">
              <wp:posOffset>411449</wp:posOffset>
            </wp:positionV>
            <wp:extent cx="4531280" cy="1594884"/>
            <wp:effectExtent l="0" t="0" r="3175" b="5715"/>
            <wp:wrapNone/>
            <wp:docPr id="34" name="image1.jpg" descr="Macintosh HD:Users:krissysolin:Desktop:Donald_Beasley_Logo_Horizontal_RGB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g" descr="Macintosh HD:Users:krissysolin:Desktop:Donald_Beasley_Logo_Horizontal_RGB.jpg"/>
                    <pic:cNvPicPr preferRelativeResize="0"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31280" cy="15948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3120" behindDoc="0" locked="0" layoutInCell="1" allowOverlap="1" wp14:anchorId="1FAAE6B6" wp14:editId="21F72D19">
            <wp:simplePos x="0" y="0"/>
            <wp:positionH relativeFrom="margin">
              <wp:posOffset>4836680</wp:posOffset>
            </wp:positionH>
            <wp:positionV relativeFrom="page">
              <wp:posOffset>415530</wp:posOffset>
            </wp:positionV>
            <wp:extent cx="1392093" cy="2090089"/>
            <wp:effectExtent l="0" t="0" r="5080" b="5715"/>
            <wp:wrapNone/>
            <wp:docPr id="60" name="Picture 6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95AE93" w14:textId="77777777" w:rsidR="00F87859" w:rsidRDefault="00F87859" w:rsidP="00F87859">
      <w:pPr>
        <w:rPr>
          <w:rFonts w:cs="Arial"/>
          <w:szCs w:val="32"/>
        </w:rPr>
      </w:pPr>
    </w:p>
    <w:p w14:paraId="1A5712AC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19741F16" w14:textId="77777777" w:rsidR="00F87859" w:rsidRDefault="00F87859" w:rsidP="00F87859">
      <w:pPr>
        <w:rPr>
          <w:rFonts w:cs="Arial"/>
          <w:szCs w:val="32"/>
        </w:rPr>
      </w:pPr>
    </w:p>
    <w:p w14:paraId="1F34798E" w14:textId="3928FD71" w:rsidR="00197864" w:rsidRPr="000D3AE9" w:rsidRDefault="005E7C61" w:rsidP="00197864">
      <w:pPr>
        <w:pStyle w:val="Title"/>
      </w:pPr>
      <w:r>
        <w:t>Young adults with learning disabilities’ ideas about sport and activity</w:t>
      </w:r>
    </w:p>
    <w:p w14:paraId="7ED4101B" w14:textId="1875D0C4" w:rsidR="00887F23" w:rsidRDefault="000E4252" w:rsidP="00197864">
      <w:pPr>
        <w:pStyle w:val="Title"/>
      </w:pPr>
      <w:r>
        <w:rPr>
          <w:noProof/>
          <w:lang w:eastAsia="en-NZ"/>
        </w:rPr>
        <w:drawing>
          <wp:anchor distT="0" distB="0" distL="114300" distR="114300" simplePos="0" relativeHeight="252165120" behindDoc="0" locked="0" layoutInCell="1" allowOverlap="1" wp14:anchorId="675DC3C8" wp14:editId="485937E9">
            <wp:simplePos x="0" y="0"/>
            <wp:positionH relativeFrom="column">
              <wp:posOffset>1134110</wp:posOffset>
            </wp:positionH>
            <wp:positionV relativeFrom="paragraph">
              <wp:posOffset>56837</wp:posOffset>
            </wp:positionV>
            <wp:extent cx="3599726" cy="3599726"/>
            <wp:effectExtent l="0" t="0" r="0" b="0"/>
            <wp:wrapNone/>
            <wp:docPr id="7997310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731081" name="Picture 79973108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726" cy="35997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7AE3F4" w14:textId="114D3893" w:rsidR="00887F23" w:rsidRDefault="00887F23" w:rsidP="00197864">
      <w:pPr>
        <w:pStyle w:val="Title"/>
      </w:pPr>
    </w:p>
    <w:p w14:paraId="0D87E322" w14:textId="77777777" w:rsidR="00887F23" w:rsidRDefault="00887F23" w:rsidP="00197864">
      <w:pPr>
        <w:pStyle w:val="Title"/>
      </w:pPr>
    </w:p>
    <w:p w14:paraId="3F4C710F" w14:textId="77777777" w:rsidR="00C80EC5" w:rsidRDefault="00CD3316" w:rsidP="00197864">
      <w:pPr>
        <w:pStyle w:val="Title"/>
        <w:rPr>
          <w:sz w:val="52"/>
          <w:szCs w:val="52"/>
        </w:rPr>
      </w:pPr>
      <w:r>
        <w:br/>
      </w:r>
    </w:p>
    <w:p w14:paraId="62CE7F0A" w14:textId="46A87503" w:rsidR="00F87859" w:rsidRPr="00CD3316" w:rsidRDefault="000E4252" w:rsidP="000D3AE9">
      <w:pPr>
        <w:ind w:left="0"/>
        <w:jc w:val="center"/>
        <w:rPr>
          <w:sz w:val="56"/>
          <w:szCs w:val="56"/>
        </w:rPr>
      </w:pPr>
      <w:r>
        <w:rPr>
          <w:rStyle w:val="Heading2Char"/>
          <w:sz w:val="48"/>
          <w:szCs w:val="48"/>
        </w:rPr>
        <w:br/>
      </w:r>
      <w:r w:rsidR="00F30B9F">
        <w:rPr>
          <w:rStyle w:val="Heading2Char"/>
          <w:sz w:val="48"/>
          <w:szCs w:val="48"/>
        </w:rPr>
        <w:t xml:space="preserve">Information about a </w:t>
      </w:r>
      <w:r w:rsidR="000D3AE9" w:rsidRPr="000D3AE9">
        <w:rPr>
          <w:rStyle w:val="Heading2Char"/>
          <w:sz w:val="48"/>
          <w:szCs w:val="48"/>
        </w:rPr>
        <w:t>research project</w:t>
      </w:r>
      <w:r w:rsidR="00F30B9F">
        <w:rPr>
          <w:rStyle w:val="Heading2Char"/>
          <w:sz w:val="48"/>
          <w:szCs w:val="48"/>
        </w:rPr>
        <w:t xml:space="preserve"> </w:t>
      </w:r>
      <w:r w:rsidR="00570380">
        <w:br/>
      </w:r>
      <w:r w:rsidR="0021692F">
        <w:rPr>
          <w:rStyle w:val="SubtitleChar"/>
          <w:bCs/>
        </w:rPr>
        <w:br/>
      </w:r>
      <w:r w:rsidR="00887F23" w:rsidRPr="005A1FD2">
        <w:rPr>
          <w:rStyle w:val="SubtitleChar"/>
          <w:bCs/>
        </w:rPr>
        <w:t xml:space="preserve">Published: </w:t>
      </w:r>
      <w:r w:rsidR="00FD0785">
        <w:rPr>
          <w:rStyle w:val="SubtitleChar"/>
          <w:bCs/>
        </w:rPr>
        <w:t>June</w:t>
      </w:r>
      <w:r w:rsidR="00FD0785" w:rsidRPr="005A1FD2">
        <w:rPr>
          <w:rStyle w:val="SubtitleChar"/>
          <w:bCs/>
        </w:rPr>
        <w:t xml:space="preserve"> </w:t>
      </w:r>
      <w:r w:rsidR="00533079" w:rsidRPr="005A1FD2">
        <w:rPr>
          <w:rStyle w:val="SubtitleChar"/>
          <w:bCs/>
        </w:rPr>
        <w:t>2023</w:t>
      </w:r>
    </w:p>
    <w:p w14:paraId="03328002" w14:textId="0C2D2562" w:rsidR="00F30B9F" w:rsidRPr="00533079" w:rsidRDefault="00F30B9F" w:rsidP="00F30B9F">
      <w:pPr>
        <w:pStyle w:val="Heading1"/>
      </w:pPr>
      <w:r>
        <w:lastRenderedPageBreak/>
        <w:t>What is this invitation about?</w:t>
      </w:r>
    </w:p>
    <w:p w14:paraId="43657C28" w14:textId="203A1528" w:rsidR="00F30B9F" w:rsidRPr="001F0B2A" w:rsidRDefault="00F30B9F" w:rsidP="001F0B2A">
      <w:pPr>
        <w:rPr>
          <w:sz w:val="28"/>
        </w:rPr>
      </w:pPr>
    </w:p>
    <w:p w14:paraId="2758E38D" w14:textId="047C1D9B" w:rsidR="00F30B9F" w:rsidRPr="001F0B2A" w:rsidRDefault="00F30B9F" w:rsidP="001F0B2A">
      <w:pPr>
        <w:rPr>
          <w:sz w:val="28"/>
        </w:rPr>
      </w:pPr>
      <w:r w:rsidRPr="001F0B2A">
        <w:rPr>
          <w:noProof/>
          <w:sz w:val="28"/>
          <w:lang w:val="en-NZ" w:eastAsia="en-NZ"/>
        </w:rPr>
        <w:drawing>
          <wp:anchor distT="0" distB="0" distL="114300" distR="114300" simplePos="0" relativeHeight="252114944" behindDoc="0" locked="0" layoutInCell="1" allowOverlap="1" wp14:anchorId="32693E80" wp14:editId="18753559">
            <wp:simplePos x="0" y="0"/>
            <wp:positionH relativeFrom="margin">
              <wp:posOffset>0</wp:posOffset>
            </wp:positionH>
            <wp:positionV relativeFrom="paragraph">
              <wp:posOffset>259715</wp:posOffset>
            </wp:positionV>
            <wp:extent cx="1424427" cy="131048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3C03CF" w14:textId="095CD2E2" w:rsidR="00F30B9F" w:rsidRPr="00197864" w:rsidRDefault="00F30B9F" w:rsidP="001F0B2A">
      <w:pPr>
        <w:rPr>
          <w:b/>
          <w:bCs/>
          <w:color w:val="4472C4" w:themeColor="accent1"/>
        </w:rPr>
      </w:pPr>
      <w:r>
        <w:rPr>
          <w:rFonts w:cs="Arial"/>
          <w:szCs w:val="32"/>
        </w:rPr>
        <w:t xml:space="preserve">This is an Easy Read invitation to be part of some </w:t>
      </w:r>
      <w:r w:rsidRPr="006E0469">
        <w:rPr>
          <w:rFonts w:cs="Arial"/>
          <w:b/>
          <w:szCs w:val="32"/>
        </w:rPr>
        <w:t>research</w:t>
      </w:r>
      <w:r>
        <w:rPr>
          <w:rFonts w:cs="Arial"/>
          <w:szCs w:val="32"/>
        </w:rPr>
        <w:t xml:space="preserve"> called: </w:t>
      </w:r>
      <w:r w:rsidRPr="00197864">
        <w:rPr>
          <w:b/>
          <w:bCs/>
          <w:color w:val="4472C4" w:themeColor="accent1"/>
        </w:rPr>
        <w:br/>
      </w:r>
    </w:p>
    <w:p w14:paraId="7726DF50" w14:textId="251DC958" w:rsidR="00F30B9F" w:rsidRDefault="005E7C61" w:rsidP="001F0B2A">
      <w:pPr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t>Young adults with learning disabilities’ ideas about sport and activity</w:t>
      </w:r>
      <w:r w:rsidR="00DC63CE">
        <w:rPr>
          <w:b/>
          <w:bCs/>
          <w:color w:val="4472C4" w:themeColor="accent1"/>
        </w:rPr>
        <w:t>.</w:t>
      </w:r>
    </w:p>
    <w:p w14:paraId="56A82CC2" w14:textId="1E3D69BD" w:rsidR="00DC63CE" w:rsidRDefault="001F0B2A" w:rsidP="001F0B2A">
      <w:pPr>
        <w:rPr>
          <w:b/>
          <w:bCs/>
          <w:color w:val="0070C0"/>
        </w:rPr>
      </w:pPr>
      <w:r w:rsidRPr="00F33392">
        <w:rPr>
          <w:noProof/>
          <w:bdr w:val="none" w:sz="0" w:space="0" w:color="auto" w:frame="1"/>
          <w:lang w:val="en-NZ" w:eastAsia="en-NZ"/>
        </w:rPr>
        <w:drawing>
          <wp:anchor distT="0" distB="0" distL="114300" distR="114300" simplePos="0" relativeHeight="252130304" behindDoc="0" locked="0" layoutInCell="1" allowOverlap="1" wp14:anchorId="2222505B" wp14:editId="091E1DC5">
            <wp:simplePos x="0" y="0"/>
            <wp:positionH relativeFrom="margin">
              <wp:posOffset>-635</wp:posOffset>
            </wp:positionH>
            <wp:positionV relativeFrom="paragraph">
              <wp:posOffset>109401</wp:posOffset>
            </wp:positionV>
            <wp:extent cx="1621155" cy="1143000"/>
            <wp:effectExtent l="0" t="0" r="4445" b="0"/>
            <wp:wrapNone/>
            <wp:docPr id="1376" name="Picture 1376" descr="C:\Users\Amelia Carpenter\AppData\Local\Microsoft\Windows\INetCache\Content.Word\research look up (00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elia Carpenter\AppData\Local\Microsoft\Windows\INetCache\Content.Word\research look up (002)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15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B6CB00" w14:textId="6FE0CDA0" w:rsidR="00F30B9F" w:rsidRDefault="00DC63CE" w:rsidP="001F0B2A">
      <w:pPr>
        <w:rPr>
          <w:b/>
          <w:bCs/>
          <w:color w:val="0070C0"/>
        </w:rPr>
      </w:pPr>
      <w:r>
        <w:rPr>
          <w:rFonts w:cs="Arial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132352" behindDoc="1" locked="0" layoutInCell="1" allowOverlap="1" wp14:anchorId="301DF46F" wp14:editId="78C09B03">
                <wp:simplePos x="0" y="0"/>
                <wp:positionH relativeFrom="margin">
                  <wp:posOffset>2252980</wp:posOffset>
                </wp:positionH>
                <wp:positionV relativeFrom="paragraph">
                  <wp:posOffset>248458</wp:posOffset>
                </wp:positionV>
                <wp:extent cx="3394710" cy="2096135"/>
                <wp:effectExtent l="0" t="0" r="0" b="0"/>
                <wp:wrapNone/>
                <wp:docPr id="705617426" name="Rectangle 705617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4710" cy="2096135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C98FFE" id="Rectangle 705617426" o:spid="_x0000_s1026" style="position:absolute;margin-left:177.4pt;margin-top:19.55pt;width:267.3pt;height:165.05pt;z-index:-251184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" fillcolor="#bdd7ef" stroked="f" strokeweight="1pt">
                <w10:wrap anchorx="margin"/>
              </v:rect>
            </w:pict>
          </mc:Fallback>
        </mc:AlternateContent>
      </w:r>
    </w:p>
    <w:p w14:paraId="55BA8B17" w14:textId="3A525B2E" w:rsidR="00F30B9F" w:rsidRDefault="00F30B9F" w:rsidP="001F0B2A">
      <w:pPr>
        <w:rPr>
          <w:rFonts w:cs="Arial"/>
          <w:bCs/>
          <w:color w:val="000000"/>
          <w:szCs w:val="32"/>
          <w:lang w:eastAsia="en-NZ"/>
        </w:rPr>
      </w:pPr>
      <w:r w:rsidRPr="00B85067">
        <w:rPr>
          <w:rFonts w:cs="Arial"/>
          <w:b/>
          <w:bCs/>
          <w:szCs w:val="32"/>
        </w:rPr>
        <w:t>Research</w:t>
      </w:r>
      <w:r w:rsidRPr="006E0469">
        <w:rPr>
          <w:rFonts w:cs="Arial"/>
          <w:bCs/>
          <w:color w:val="000000"/>
          <w:szCs w:val="32"/>
          <w:lang w:eastAsia="en-NZ"/>
        </w:rPr>
        <w:t xml:space="preserve"> is</w:t>
      </w:r>
      <w:r>
        <w:rPr>
          <w:rFonts w:cs="Arial"/>
          <w:bCs/>
          <w:color w:val="000000"/>
          <w:szCs w:val="32"/>
          <w:lang w:eastAsia="en-NZ"/>
        </w:rPr>
        <w:t xml:space="preserve"> when we</w:t>
      </w:r>
      <w:r w:rsidRPr="006E0469">
        <w:rPr>
          <w:rFonts w:cs="Arial"/>
          <w:bCs/>
          <w:color w:val="000000"/>
          <w:szCs w:val="32"/>
          <w:lang w:eastAsia="en-NZ"/>
        </w:rPr>
        <w:t>:</w:t>
      </w:r>
    </w:p>
    <w:p w14:paraId="19E1F768" w14:textId="77777777" w:rsidR="001F0B2A" w:rsidRPr="00F30B9F" w:rsidRDefault="001F0B2A" w:rsidP="001F0B2A">
      <w:pPr>
        <w:rPr>
          <w:rFonts w:eastAsia="Times New Roman"/>
          <w:color w:val="000000"/>
          <w:sz w:val="20"/>
        </w:rPr>
      </w:pPr>
    </w:p>
    <w:p w14:paraId="7076DC47" w14:textId="0DC0FD29" w:rsidR="00F30B9F" w:rsidRDefault="00F30B9F" w:rsidP="001F0B2A">
      <w:pPr>
        <w:pStyle w:val="ListParagraph"/>
        <w:spacing w:before="0"/>
        <w:rPr>
          <w:lang w:eastAsia="en-NZ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2131328" behindDoc="0" locked="0" layoutInCell="1" allowOverlap="1" wp14:anchorId="413C5215" wp14:editId="2610AA9E">
            <wp:simplePos x="0" y="0"/>
            <wp:positionH relativeFrom="margin">
              <wp:posOffset>0</wp:posOffset>
            </wp:positionH>
            <wp:positionV relativeFrom="paragraph">
              <wp:posOffset>505598</wp:posOffset>
            </wp:positionV>
            <wp:extent cx="1350239" cy="1001427"/>
            <wp:effectExtent l="0" t="0" r="0" b="1905"/>
            <wp:wrapNone/>
            <wp:docPr id="3480998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09983" name="Picture 3480998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239" cy="10014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E0469">
        <w:rPr>
          <w:lang w:eastAsia="en-NZ"/>
        </w:rPr>
        <w:t xml:space="preserve">look </w:t>
      </w:r>
      <w:r>
        <w:rPr>
          <w:lang w:eastAsia="en-NZ"/>
        </w:rPr>
        <w:t>at what things have happened</w:t>
      </w:r>
    </w:p>
    <w:p w14:paraId="0CDD108C" w14:textId="77777777" w:rsidR="001F0B2A" w:rsidRPr="001F0B2A" w:rsidRDefault="001F0B2A" w:rsidP="001F0B2A">
      <w:pPr>
        <w:pStyle w:val="ListParagraph"/>
        <w:numPr>
          <w:ilvl w:val="0"/>
          <w:numId w:val="0"/>
        </w:numPr>
        <w:spacing w:before="0"/>
        <w:ind w:left="4167"/>
        <w:rPr>
          <w:rFonts w:ascii="Times New Roman" w:hAnsi="Times New Roman" w:cs="Times New Roman"/>
          <w:szCs w:val="24"/>
          <w:lang w:eastAsia="en-NZ"/>
        </w:rPr>
      </w:pPr>
    </w:p>
    <w:p w14:paraId="1AED715A" w14:textId="005AF6C6" w:rsidR="00F30B9F" w:rsidRPr="00533079" w:rsidRDefault="00F30B9F" w:rsidP="001F0B2A">
      <w:pPr>
        <w:pStyle w:val="ListParagraph"/>
        <w:spacing w:before="0"/>
        <w:rPr>
          <w:rFonts w:ascii="Times New Roman" w:hAnsi="Times New Roman" w:cs="Times New Roman"/>
          <w:szCs w:val="24"/>
          <w:lang w:eastAsia="en-NZ"/>
        </w:rPr>
      </w:pPr>
      <w:r w:rsidRPr="00533079">
        <w:rPr>
          <w:rFonts w:eastAsia="Times New Roman"/>
          <w:lang w:eastAsia="en-NZ"/>
        </w:rPr>
        <w:t xml:space="preserve">find </w:t>
      </w:r>
      <w:r>
        <w:rPr>
          <w:rFonts w:eastAsia="Times New Roman"/>
          <w:lang w:eastAsia="en-NZ"/>
        </w:rPr>
        <w:t>ways</w:t>
      </w:r>
      <w:r w:rsidRPr="00533079">
        <w:rPr>
          <w:rFonts w:eastAsia="Times New Roman"/>
          <w:lang w:eastAsia="en-NZ"/>
        </w:rPr>
        <w:t xml:space="preserve"> to do things better.</w:t>
      </w:r>
    </w:p>
    <w:p w14:paraId="6DB50CD7" w14:textId="74E7D6CA" w:rsidR="00F30B9F" w:rsidRDefault="00F30B9F" w:rsidP="001F0B2A">
      <w:pPr>
        <w:rPr>
          <w:b/>
          <w:bCs/>
          <w:color w:val="0070C0"/>
        </w:rPr>
      </w:pPr>
    </w:p>
    <w:p w14:paraId="5A0EBA33" w14:textId="70C053C9" w:rsidR="00F30B9F" w:rsidRDefault="00DC63CE" w:rsidP="001F0B2A">
      <w:pPr>
        <w:contextualSpacing/>
        <w:rPr>
          <w:rFonts w:cs="Arial"/>
          <w:sz w:val="28"/>
          <w:szCs w:val="32"/>
        </w:rPr>
      </w:pPr>
      <w:r w:rsidRPr="00AD4B20">
        <w:rPr>
          <w:noProof/>
          <w:lang w:val="en-NZ" w:eastAsia="en-NZ"/>
        </w:rPr>
        <w:drawing>
          <wp:anchor distT="0" distB="0" distL="114300" distR="114300" simplePos="0" relativeHeight="252115968" behindDoc="0" locked="0" layoutInCell="1" allowOverlap="1" wp14:anchorId="0C622BE5" wp14:editId="42700376">
            <wp:simplePos x="0" y="0"/>
            <wp:positionH relativeFrom="margin">
              <wp:posOffset>-288471</wp:posOffset>
            </wp:positionH>
            <wp:positionV relativeFrom="page">
              <wp:posOffset>7642225</wp:posOffset>
            </wp:positionV>
            <wp:extent cx="2258008" cy="773858"/>
            <wp:effectExtent l="0" t="0" r="3175" b="1270"/>
            <wp:wrapNone/>
            <wp:docPr id="19" name="image1.jpg" descr="Macintosh HD:Users:krissysolin:Desktop:Donald_Beasley_Logo_Horizontal_RGB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g" descr="Macintosh HD:Users:krissysolin:Desktop:Donald_Beasley_Logo_Horizontal_RGB.jpg"/>
                    <pic:cNvPicPr preferRelativeResize="0"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58008" cy="7738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0A0E1F" w14:textId="0E093084" w:rsidR="00F30B9F" w:rsidRPr="000A09CD" w:rsidRDefault="00F30B9F" w:rsidP="001F0B2A">
      <w:r w:rsidRPr="00533079">
        <w:t xml:space="preserve">The research is being done by the </w:t>
      </w:r>
      <w:r w:rsidRPr="00533079">
        <w:rPr>
          <w:b/>
          <w:bCs/>
        </w:rPr>
        <w:t>Donald Beasley Institute</w:t>
      </w:r>
      <w:r w:rsidRPr="00533079">
        <w:t>.</w:t>
      </w:r>
    </w:p>
    <w:p w14:paraId="56CC7BB3" w14:textId="1196E7D6" w:rsidR="00F30B9F" w:rsidRPr="001F0B2A" w:rsidRDefault="001F0B2A" w:rsidP="001F0B2A">
      <w:pPr>
        <w:rPr>
          <w:sz w:val="36"/>
        </w:rPr>
      </w:pPr>
      <w:r w:rsidRPr="00831962">
        <w:rPr>
          <w:noProof/>
          <w:lang w:val="en-NZ" w:eastAsia="en-NZ"/>
        </w:rPr>
        <w:drawing>
          <wp:anchor distT="0" distB="0" distL="114300" distR="114300" simplePos="0" relativeHeight="252125184" behindDoc="0" locked="0" layoutInCell="1" allowOverlap="1" wp14:anchorId="0728D9E9" wp14:editId="5A902655">
            <wp:simplePos x="0" y="0"/>
            <wp:positionH relativeFrom="margin">
              <wp:posOffset>108858</wp:posOffset>
            </wp:positionH>
            <wp:positionV relativeFrom="paragraph">
              <wp:posOffset>60415</wp:posOffset>
            </wp:positionV>
            <wp:extent cx="1621155" cy="1621155"/>
            <wp:effectExtent l="0" t="0" r="0" b="0"/>
            <wp:wrapNone/>
            <wp:docPr id="1345" name="Picture 1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" name="Picture 134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1155" cy="1621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B1AE5B" w14:textId="4FF5F18F" w:rsidR="00F30B9F" w:rsidRPr="000A09CD" w:rsidRDefault="00F30B9F" w:rsidP="001F0B2A">
      <w:pPr>
        <w:contextualSpacing/>
        <w:rPr>
          <w:rFonts w:cs="Arial"/>
          <w:b/>
          <w:bCs/>
          <w:color w:val="000000"/>
          <w:szCs w:val="32"/>
        </w:rPr>
      </w:pPr>
      <w:r>
        <w:rPr>
          <w:rFonts w:eastAsiaTheme="majorEastAsia" w:cs="Arial"/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26208" behindDoc="1" locked="0" layoutInCell="1" allowOverlap="1" wp14:anchorId="650E2923" wp14:editId="377517F4">
                <wp:simplePos x="0" y="0"/>
                <wp:positionH relativeFrom="margin">
                  <wp:posOffset>2276669</wp:posOffset>
                </wp:positionH>
                <wp:positionV relativeFrom="paragraph">
                  <wp:posOffset>-37321</wp:posOffset>
                </wp:positionV>
                <wp:extent cx="3394710" cy="989044"/>
                <wp:effectExtent l="0" t="0" r="0" b="1905"/>
                <wp:wrapNone/>
                <wp:docPr id="1879455428" name="Rectangle 1879455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4710" cy="989044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A5074F" id="Rectangle 1879455428" o:spid="_x0000_s1026" style="position:absolute;margin-left:179.25pt;margin-top:-2.95pt;width:267.3pt;height:77.9pt;z-index:-251190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" fillcolor="#bdd7ef" stroked="f" strokeweight="1pt">
                <w10:wrap anchorx="margin"/>
              </v:rect>
            </w:pict>
          </mc:Fallback>
        </mc:AlternateContent>
      </w:r>
      <w:r w:rsidRPr="00850A47">
        <w:rPr>
          <w:rFonts w:cs="Arial"/>
          <w:bCs/>
          <w:color w:val="000000"/>
          <w:szCs w:val="32"/>
        </w:rPr>
        <w:t>The</w:t>
      </w:r>
      <w:r>
        <w:rPr>
          <w:rFonts w:cs="Arial"/>
          <w:b/>
          <w:bCs/>
          <w:color w:val="000000"/>
          <w:szCs w:val="32"/>
        </w:rPr>
        <w:t xml:space="preserve"> Donald Beasley Institute </w:t>
      </w:r>
      <w:r w:rsidRPr="00831962">
        <w:t xml:space="preserve">does research </w:t>
      </w:r>
      <w:r w:rsidR="001F0B2A">
        <w:t>with disabled people about their lives</w:t>
      </w:r>
      <w:r w:rsidRPr="00831962">
        <w:t xml:space="preserve">. </w:t>
      </w:r>
    </w:p>
    <w:p w14:paraId="0BCA2C6D" w14:textId="2F29855C" w:rsidR="0075420F" w:rsidRDefault="00F30B9F" w:rsidP="00F30B9F"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2123136" behindDoc="0" locked="0" layoutInCell="1" allowOverlap="1" wp14:anchorId="1B3C5671" wp14:editId="2FBEACFF">
                <wp:simplePos x="0" y="0"/>
                <wp:positionH relativeFrom="column">
                  <wp:posOffset>1</wp:posOffset>
                </wp:positionH>
                <wp:positionV relativeFrom="paragraph">
                  <wp:posOffset>-130629</wp:posOffset>
                </wp:positionV>
                <wp:extent cx="1304834" cy="1567543"/>
                <wp:effectExtent l="0" t="0" r="0" b="0"/>
                <wp:wrapNone/>
                <wp:docPr id="55794760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04834" cy="1567543"/>
                          <a:chOff x="0" y="0"/>
                          <a:chExt cx="1326515" cy="1743075"/>
                        </a:xfrm>
                      </wpg:grpSpPr>
                      <pic:pic xmlns:pic="http://schemas.openxmlformats.org/drawingml/2006/picture">
                        <pic:nvPicPr>
                          <pic:cNvPr id="771111041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6515" cy="17430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32082975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0073" y="92364"/>
                            <a:ext cx="1080135" cy="10801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FB8BF3" id="Group 4" o:spid="_x0000_s1026" style="position:absolute;margin-left:0;margin-top:-10.3pt;width:102.75pt;height:123.45pt;z-index:252123136;mso-width-relative:margin;mso-height-relative:margin" coordsize="13265,1743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13265;height:174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">
                  <v:imagedata r:id="rId18" o:title=""/>
                  <v:path arrowok="t"/>
                </v:shape>
                <v:shape id="Picture 3" o:spid="_x0000_s1028" type="#_x0000_t75" style="position:absolute;left:1200;top:923;width:10802;height:1080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">
                  <v:imagedata r:id="rId19" o:title=""/>
                  <v:path arrowok="t"/>
                </v:shape>
              </v:group>
            </w:pict>
          </mc:Fallback>
        </mc:AlternateContent>
      </w:r>
      <w:r>
        <w:t xml:space="preserve">This research project will look at what </w:t>
      </w:r>
      <w:r w:rsidR="004730A5" w:rsidRPr="001F0B2A">
        <w:rPr>
          <w:b/>
        </w:rPr>
        <w:t>young adults</w:t>
      </w:r>
      <w:r>
        <w:t xml:space="preserve"> with </w:t>
      </w:r>
      <w:r w:rsidRPr="00FF0047">
        <w:rPr>
          <w:b/>
          <w:bCs/>
        </w:rPr>
        <w:t>learning disabilities</w:t>
      </w:r>
      <w:r>
        <w:t xml:space="preserve"> think about sport / </w:t>
      </w:r>
      <w:r w:rsidRPr="00F91DB3">
        <w:rPr>
          <w:b/>
          <w:bCs/>
        </w:rPr>
        <w:t>physical activities</w:t>
      </w:r>
      <w:r>
        <w:t xml:space="preserve">. </w:t>
      </w:r>
    </w:p>
    <w:p w14:paraId="3372F4B1" w14:textId="723746D4" w:rsidR="001F0B2A" w:rsidRDefault="001F0B2A" w:rsidP="00F30B9F">
      <w:r w:rsidRPr="004730A5">
        <w:rPr>
          <w:noProof/>
          <w:lang w:val="en-NZ" w:eastAsia="en-NZ"/>
        </w:rPr>
        <w:drawing>
          <wp:anchor distT="0" distB="0" distL="114300" distR="114300" simplePos="0" relativeHeight="252171264" behindDoc="1" locked="0" layoutInCell="1" allowOverlap="1" wp14:anchorId="23998921" wp14:editId="722013DD">
            <wp:simplePos x="0" y="0"/>
            <wp:positionH relativeFrom="column">
              <wp:posOffset>-21590</wp:posOffset>
            </wp:positionH>
            <wp:positionV relativeFrom="paragraph">
              <wp:posOffset>344986</wp:posOffset>
            </wp:positionV>
            <wp:extent cx="1391920" cy="1330960"/>
            <wp:effectExtent l="0" t="0" r="5080" b="2540"/>
            <wp:wrapTight wrapText="bothSides">
              <wp:wrapPolygon edited="0">
                <wp:start x="0" y="0"/>
                <wp:lineTo x="0" y="21435"/>
                <wp:lineTo x="21482" y="21435"/>
                <wp:lineTo x="21482" y="0"/>
                <wp:lineTo x="0" y="0"/>
              </wp:wrapPolygon>
            </wp:wrapTight>
            <wp:docPr id="98922746" name="Picture 1" descr="page5image34172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ge5image3417249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920" cy="133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08D8F9" w14:textId="0C53497F" w:rsidR="001F0B2A" w:rsidRDefault="001F0B2A" w:rsidP="00F30B9F">
      <w:r>
        <w:rPr>
          <w:rFonts w:eastAsiaTheme="majorEastAsia" w:cs="Arial"/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73312" behindDoc="1" locked="0" layoutInCell="1" allowOverlap="1" wp14:anchorId="4CA69EF4" wp14:editId="5E3EEA5E">
                <wp:simplePos x="0" y="0"/>
                <wp:positionH relativeFrom="margin">
                  <wp:posOffset>2155371</wp:posOffset>
                </wp:positionH>
                <wp:positionV relativeFrom="paragraph">
                  <wp:posOffset>206829</wp:posOffset>
                </wp:positionV>
                <wp:extent cx="3580508" cy="892628"/>
                <wp:effectExtent l="0" t="0" r="1270" b="31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0508" cy="892628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0F399D" id="Rectangle 1" o:spid="_x0000_s1026" style="position:absolute;margin-left:169.7pt;margin-top:16.3pt;width:281.95pt;height:70.3pt;z-index:-251143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" fillcolor="#bdd7ef" stroked="f" strokeweight="1pt">
                <w10:wrap anchorx="margin"/>
              </v:rect>
            </w:pict>
          </mc:Fallback>
        </mc:AlternateContent>
      </w:r>
    </w:p>
    <w:p w14:paraId="5C220B1B" w14:textId="2C319461" w:rsidR="001F0B2A" w:rsidRDefault="001F0B2A" w:rsidP="00F30B9F">
      <w:r w:rsidRPr="001F0B2A">
        <w:rPr>
          <w:b/>
        </w:rPr>
        <w:t>Young adults</w:t>
      </w:r>
      <w:r>
        <w:t xml:space="preserve"> are people aged between 18 to 35 years old.</w:t>
      </w:r>
    </w:p>
    <w:p w14:paraId="42CF5877" w14:textId="06B2C614" w:rsidR="00FF0047" w:rsidRDefault="00FF0047" w:rsidP="005D594C"/>
    <w:p w14:paraId="4DA80963" w14:textId="0F48B417" w:rsidR="00373FA6" w:rsidRDefault="001F0B2A" w:rsidP="005D594C">
      <w:r>
        <w:rPr>
          <w:rFonts w:eastAsiaTheme="majorEastAsia" w:cs="Arial"/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894784" behindDoc="1" locked="0" layoutInCell="1" allowOverlap="1" wp14:anchorId="76C5609F" wp14:editId="69335A9F">
                <wp:simplePos x="0" y="0"/>
                <wp:positionH relativeFrom="margin">
                  <wp:posOffset>2152650</wp:posOffset>
                </wp:positionH>
                <wp:positionV relativeFrom="paragraph">
                  <wp:posOffset>238125</wp:posOffset>
                </wp:positionV>
                <wp:extent cx="3657600" cy="3558540"/>
                <wp:effectExtent l="0" t="0" r="0" b="3810"/>
                <wp:wrapNone/>
                <wp:docPr id="1216647730" name="Rectangle 12166477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3558540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97C03F" id="Rectangle 1216647730" o:spid="_x0000_s1026" style="position:absolute;margin-left:169.5pt;margin-top:18.75pt;width:4in;height:280.2pt;z-index:-251421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" fillcolor="#bdd7ef" stroked="f" strokeweight="1pt">
                <w10:wrap anchorx="margin"/>
              </v:rect>
            </w:pict>
          </mc:Fallback>
        </mc:AlternateContent>
      </w:r>
      <w:r w:rsidR="00733E6D">
        <w:rPr>
          <w:noProof/>
          <w:lang w:val="en-NZ" w:eastAsia="en-NZ"/>
        </w:rPr>
        <w:drawing>
          <wp:anchor distT="0" distB="0" distL="114300" distR="114300" simplePos="0" relativeHeight="251991040" behindDoc="0" locked="0" layoutInCell="1" allowOverlap="1" wp14:anchorId="1BCACBEB" wp14:editId="2D032A36">
            <wp:simplePos x="0" y="0"/>
            <wp:positionH relativeFrom="margin">
              <wp:posOffset>239</wp:posOffset>
            </wp:positionH>
            <wp:positionV relativeFrom="paragraph">
              <wp:posOffset>136525</wp:posOffset>
            </wp:positionV>
            <wp:extent cx="1209964" cy="1388081"/>
            <wp:effectExtent l="0" t="0" r="0" b="0"/>
            <wp:wrapNone/>
            <wp:docPr id="22195346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953467" name="Picture 221953467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964" cy="13880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82DFA5" w14:textId="07EC3E9D" w:rsidR="00373FA6" w:rsidRDefault="00373FA6" w:rsidP="00373FA6">
      <w:r w:rsidRPr="00FD4B8B">
        <w:rPr>
          <w:b/>
          <w:bCs/>
        </w:rPr>
        <w:t>Learning disabilities</w:t>
      </w:r>
      <w:r>
        <w:t xml:space="preserve"> can affect how </w:t>
      </w:r>
      <w:r w:rsidR="004A102D">
        <w:t>you</w:t>
      </w:r>
      <w:r>
        <w:t>:</w:t>
      </w:r>
    </w:p>
    <w:p w14:paraId="71CA7057" w14:textId="2036527B" w:rsidR="00373FA6" w:rsidRPr="004B3841" w:rsidRDefault="00733E6D" w:rsidP="00373FA6">
      <w:pPr>
        <w:pStyle w:val="ListParagraph"/>
        <w:rPr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92064" behindDoc="0" locked="0" layoutInCell="1" allowOverlap="1" wp14:anchorId="4EACA888" wp14:editId="705B5C52">
            <wp:simplePos x="0" y="0"/>
            <wp:positionH relativeFrom="margin">
              <wp:align>left</wp:align>
            </wp:positionH>
            <wp:positionV relativeFrom="paragraph">
              <wp:posOffset>474749</wp:posOffset>
            </wp:positionV>
            <wp:extent cx="1219200" cy="1219200"/>
            <wp:effectExtent l="0" t="0" r="0" b="0"/>
            <wp:wrapNone/>
            <wp:docPr id="169250168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501680" name="Picture 1692501680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3FA6">
        <w:rPr>
          <w:lang w:eastAsia="en-GB"/>
        </w:rPr>
        <w:t>use / understand words</w:t>
      </w:r>
    </w:p>
    <w:p w14:paraId="7E44AAAC" w14:textId="212EDAAC" w:rsidR="00373FA6" w:rsidRDefault="00373FA6" w:rsidP="00373FA6">
      <w:pPr>
        <w:pStyle w:val="ListParagraph"/>
        <w:rPr>
          <w:lang w:eastAsia="en-GB"/>
        </w:rPr>
      </w:pPr>
      <w:r>
        <w:rPr>
          <w:lang w:eastAsia="en-GB"/>
        </w:rPr>
        <w:t>use / understand numbers</w:t>
      </w:r>
    </w:p>
    <w:p w14:paraId="0A1825CA" w14:textId="27E3A84B" w:rsidR="00373FA6" w:rsidRPr="004B3841" w:rsidRDefault="00733E6D" w:rsidP="00373FA6">
      <w:pPr>
        <w:pStyle w:val="ListParagraph"/>
        <w:rPr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93088" behindDoc="0" locked="0" layoutInCell="1" allowOverlap="1" wp14:anchorId="715B11E0" wp14:editId="7BF198B1">
            <wp:simplePos x="0" y="0"/>
            <wp:positionH relativeFrom="margin">
              <wp:align>left</wp:align>
            </wp:positionH>
            <wp:positionV relativeFrom="paragraph">
              <wp:posOffset>358775</wp:posOffset>
            </wp:positionV>
            <wp:extent cx="1154545" cy="1154545"/>
            <wp:effectExtent l="0" t="0" r="0" b="1270"/>
            <wp:wrapNone/>
            <wp:docPr id="170245327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53273" name="Picture 1702453273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4545" cy="1154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3FA6">
        <w:rPr>
          <w:lang w:eastAsia="en-GB"/>
        </w:rPr>
        <w:t xml:space="preserve">use / move </w:t>
      </w:r>
      <w:r w:rsidR="004A102D">
        <w:rPr>
          <w:lang w:eastAsia="en-GB"/>
        </w:rPr>
        <w:t>your body</w:t>
      </w:r>
      <w:r w:rsidR="00373FA6">
        <w:rPr>
          <w:lang w:eastAsia="en-GB"/>
        </w:rPr>
        <w:t xml:space="preserve"> </w:t>
      </w:r>
    </w:p>
    <w:p w14:paraId="2B547D00" w14:textId="695DFDFB" w:rsidR="00373FA6" w:rsidRDefault="00373FA6" w:rsidP="00373FA6">
      <w:pPr>
        <w:pStyle w:val="ListParagraph"/>
        <w:rPr>
          <w:lang w:eastAsia="en-GB"/>
        </w:rPr>
      </w:pPr>
      <w:r>
        <w:rPr>
          <w:lang w:eastAsia="en-GB"/>
        </w:rPr>
        <w:t>stay focused on a task.</w:t>
      </w:r>
    </w:p>
    <w:p w14:paraId="2D1CC3A2" w14:textId="40AF5811" w:rsidR="00FF0047" w:rsidRPr="00FF0047" w:rsidRDefault="00FF0047" w:rsidP="00F30B9F">
      <w:pPr>
        <w:ind w:left="0"/>
        <w:rPr>
          <w:rFonts w:eastAsiaTheme="minorHAnsi"/>
          <w:lang w:eastAsia="en-GB"/>
        </w:rPr>
      </w:pPr>
    </w:p>
    <w:p w14:paraId="266DC64C" w14:textId="090D8940" w:rsidR="002B0150" w:rsidRDefault="002B0150" w:rsidP="004A102D">
      <w:pPr>
        <w:rPr>
          <w:rFonts w:eastAsia="Times New Roman"/>
          <w:lang w:eastAsia="en-GB"/>
        </w:rPr>
      </w:pPr>
    </w:p>
    <w:p w14:paraId="45AAAAD9" w14:textId="77777777" w:rsidR="001F0B2A" w:rsidRDefault="001F0B2A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6A0799CD" w14:textId="554B21A7" w:rsidR="00B716FD" w:rsidRDefault="00041911" w:rsidP="00B716FD">
      <w:r>
        <w:rPr>
          <w:rFonts w:eastAsiaTheme="majorEastAsia" w:cs="Arial"/>
          <w:noProof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90688" behindDoc="1" locked="0" layoutInCell="1" allowOverlap="1" wp14:anchorId="526B67FD" wp14:editId="70A89F52">
                <wp:simplePos x="0" y="0"/>
                <wp:positionH relativeFrom="margin">
                  <wp:posOffset>2057400</wp:posOffset>
                </wp:positionH>
                <wp:positionV relativeFrom="paragraph">
                  <wp:posOffset>-145473</wp:posOffset>
                </wp:positionV>
                <wp:extent cx="3499485" cy="7295284"/>
                <wp:effectExtent l="0" t="0" r="5715" b="1270"/>
                <wp:wrapNone/>
                <wp:docPr id="1072137068" name="Rectangle 10721370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9485" cy="7295284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B1C6CA" id="Rectangle 1072137068" o:spid="_x0000_s1026" style="position:absolute;margin-left:162pt;margin-top:-11.45pt;width:275.55pt;height:574.45pt;z-index:-251425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" fillcolor="#bdd7ef" stroked="f" strokeweight="1pt">
                <w10:wrap anchorx="margin"/>
              </v:rect>
            </w:pict>
          </mc:Fallback>
        </mc:AlternateContent>
      </w:r>
      <w:r w:rsidR="00F82662">
        <w:rPr>
          <w:noProof/>
          <w:lang w:val="en-NZ" w:eastAsia="en-NZ"/>
        </w:rPr>
        <w:drawing>
          <wp:anchor distT="0" distB="0" distL="114300" distR="114300" simplePos="0" relativeHeight="251995136" behindDoc="0" locked="0" layoutInCell="1" allowOverlap="1" wp14:anchorId="3AC873CF" wp14:editId="3E56EC32">
            <wp:simplePos x="0" y="0"/>
            <wp:positionH relativeFrom="margin">
              <wp:posOffset>-123825</wp:posOffset>
            </wp:positionH>
            <wp:positionV relativeFrom="paragraph">
              <wp:posOffset>193040</wp:posOffset>
            </wp:positionV>
            <wp:extent cx="1680498" cy="1680498"/>
            <wp:effectExtent l="0" t="0" r="0" b="0"/>
            <wp:wrapNone/>
            <wp:docPr id="201242116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421164" name="Picture 2012421164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498" cy="16804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0047" w:rsidRPr="0038188A">
        <w:rPr>
          <w:b/>
          <w:bCs/>
        </w:rPr>
        <w:t>Physical activities</w:t>
      </w:r>
      <w:r w:rsidR="00FF0047">
        <w:t xml:space="preserve"> are things you do</w:t>
      </w:r>
      <w:r w:rsidR="00B716FD">
        <w:t>:</w:t>
      </w:r>
    </w:p>
    <w:p w14:paraId="67D8D2CB" w14:textId="3DD4DF43" w:rsidR="00B716FD" w:rsidRDefault="008631E5" w:rsidP="00B716FD">
      <w:pPr>
        <w:pStyle w:val="ListParagraph"/>
      </w:pPr>
      <w:r>
        <w:t>by moving your body</w:t>
      </w:r>
    </w:p>
    <w:p w14:paraId="258D7080" w14:textId="1D3C2FD0" w:rsidR="00B716FD" w:rsidRDefault="00B716FD" w:rsidP="00B716FD">
      <w:pPr>
        <w:pStyle w:val="ListParagraph"/>
      </w:pPr>
      <w:r>
        <w:t>usually for fun.</w:t>
      </w:r>
      <w:r w:rsidR="008631E5">
        <w:t xml:space="preserve"> </w:t>
      </w:r>
    </w:p>
    <w:p w14:paraId="2C8A6BB9" w14:textId="39797499" w:rsidR="00B716FD" w:rsidRDefault="00213300" w:rsidP="000A09CD">
      <w:pPr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1998208" behindDoc="0" locked="0" layoutInCell="1" allowOverlap="1" wp14:anchorId="55E43EF8" wp14:editId="2147001C">
            <wp:simplePos x="0" y="0"/>
            <wp:positionH relativeFrom="margin">
              <wp:posOffset>-334010</wp:posOffset>
            </wp:positionH>
            <wp:positionV relativeFrom="paragraph">
              <wp:posOffset>412750</wp:posOffset>
            </wp:positionV>
            <wp:extent cx="1801091" cy="1320800"/>
            <wp:effectExtent l="0" t="0" r="2540" b="0"/>
            <wp:wrapNone/>
            <wp:docPr id="29573948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739483" name="Picture 295739483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1091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3796F9" w14:textId="5244EE5E" w:rsidR="00B716FD" w:rsidRDefault="00B716FD" w:rsidP="000A09CD">
      <w:pPr>
        <w:contextualSpacing/>
      </w:pPr>
    </w:p>
    <w:p w14:paraId="56ABD371" w14:textId="3D253A9D" w:rsidR="00FF0047" w:rsidRDefault="00B716FD" w:rsidP="000A09CD">
      <w:pPr>
        <w:contextualSpacing/>
      </w:pPr>
      <w:r>
        <w:t xml:space="preserve">Physical </w:t>
      </w:r>
      <w:r w:rsidR="00B40F03">
        <w:t>activities</w:t>
      </w:r>
      <w:r>
        <w:t xml:space="preserve"> are things </w:t>
      </w:r>
      <w:r w:rsidR="008631E5">
        <w:t>like:</w:t>
      </w:r>
    </w:p>
    <w:p w14:paraId="7AA727D6" w14:textId="591A37B4" w:rsidR="008631E5" w:rsidRDefault="006B5863" w:rsidP="006B5863">
      <w:pPr>
        <w:pStyle w:val="ListParagraph"/>
      </w:pPr>
      <w:r>
        <w:t>walking</w:t>
      </w:r>
      <w:r w:rsidR="00B716FD">
        <w:t xml:space="preserve"> / running</w:t>
      </w:r>
    </w:p>
    <w:p w14:paraId="49F49D14" w14:textId="5DD7E767" w:rsidR="00B40F03" w:rsidRDefault="00F82662" w:rsidP="006B5863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1996160" behindDoc="0" locked="0" layoutInCell="1" allowOverlap="1" wp14:anchorId="764E1109" wp14:editId="71D351AE">
            <wp:simplePos x="0" y="0"/>
            <wp:positionH relativeFrom="margin">
              <wp:posOffset>-187960</wp:posOffset>
            </wp:positionH>
            <wp:positionV relativeFrom="paragraph">
              <wp:posOffset>201930</wp:posOffset>
            </wp:positionV>
            <wp:extent cx="1745673" cy="1745673"/>
            <wp:effectExtent l="0" t="0" r="0" b="0"/>
            <wp:wrapNone/>
            <wp:docPr id="1674679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6790" name="Picture 16746790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5673" cy="17456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0F03">
        <w:t>riding a bike</w:t>
      </w:r>
    </w:p>
    <w:p w14:paraId="671B0327" w14:textId="367F0869" w:rsidR="00B40F03" w:rsidRDefault="00B40F03" w:rsidP="006B5863">
      <w:pPr>
        <w:pStyle w:val="ListParagraph"/>
      </w:pPr>
      <w:r>
        <w:t>doing yoga classes</w:t>
      </w:r>
    </w:p>
    <w:p w14:paraId="1254DCB7" w14:textId="1A677162" w:rsidR="00B40F03" w:rsidRDefault="00B40F03" w:rsidP="006B5863">
      <w:pPr>
        <w:pStyle w:val="ListParagraph"/>
      </w:pPr>
      <w:r>
        <w:t xml:space="preserve">dancing groups </w:t>
      </w:r>
    </w:p>
    <w:p w14:paraId="07EC3A11" w14:textId="0D75856F" w:rsidR="00B40F03" w:rsidRDefault="00213300" w:rsidP="00213300">
      <w:pPr>
        <w:pStyle w:val="ListParagraph"/>
      </w:pPr>
      <w:r w:rsidRPr="00213300">
        <w:rPr>
          <w:noProof/>
        </w:rPr>
        <w:drawing>
          <wp:anchor distT="0" distB="0" distL="114300" distR="114300" simplePos="0" relativeHeight="252174336" behindDoc="0" locked="0" layoutInCell="1" allowOverlap="1" wp14:anchorId="4A0ED900" wp14:editId="0EA37B33">
            <wp:simplePos x="0" y="0"/>
            <wp:positionH relativeFrom="column">
              <wp:posOffset>41910</wp:posOffset>
            </wp:positionH>
            <wp:positionV relativeFrom="paragraph">
              <wp:posOffset>65405</wp:posOffset>
            </wp:positionV>
            <wp:extent cx="1514475" cy="1514475"/>
            <wp:effectExtent l="0" t="0" r="0" b="9525"/>
            <wp:wrapThrough wrapText="bothSides">
              <wp:wrapPolygon edited="0">
                <wp:start x="7608" y="0"/>
                <wp:lineTo x="6792" y="1087"/>
                <wp:lineTo x="4891" y="7336"/>
                <wp:lineTo x="4891" y="8423"/>
                <wp:lineTo x="6521" y="13042"/>
                <wp:lineTo x="5977" y="19834"/>
                <wp:lineTo x="6249" y="21464"/>
                <wp:lineTo x="7336" y="21464"/>
                <wp:lineTo x="9238" y="21464"/>
                <wp:lineTo x="9509" y="21464"/>
                <wp:lineTo x="11411" y="17389"/>
                <wp:lineTo x="16574" y="8694"/>
                <wp:lineTo x="17117" y="6792"/>
                <wp:lineTo x="15487" y="5706"/>
                <wp:lineTo x="10325" y="4347"/>
                <wp:lineTo x="10325" y="1358"/>
                <wp:lineTo x="9781" y="0"/>
                <wp:lineTo x="7608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0F03">
        <w:t>being part of a football team</w:t>
      </w:r>
    </w:p>
    <w:p w14:paraId="0C7C472A" w14:textId="074E6F7A" w:rsidR="00B40F03" w:rsidRDefault="00B40F03" w:rsidP="006B5863">
      <w:pPr>
        <w:pStyle w:val="ListParagraph"/>
      </w:pPr>
      <w:r>
        <w:t>being part of a bowling league.</w:t>
      </w:r>
    </w:p>
    <w:p w14:paraId="023259EF" w14:textId="01EE638E" w:rsidR="00F91DB3" w:rsidRDefault="00F91DB3">
      <w:pPr>
        <w:spacing w:line="240" w:lineRule="auto"/>
        <w:ind w:left="0"/>
        <w:rPr>
          <w:rFonts w:eastAsia="Arial Unicode MS"/>
          <w:b/>
          <w:kern w:val="28"/>
          <w:sz w:val="44"/>
        </w:rPr>
      </w:pPr>
    </w:p>
    <w:p w14:paraId="63703007" w14:textId="77777777" w:rsidR="00B40F03" w:rsidRDefault="00B40F03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FCB3C89" w14:textId="316DFC2E" w:rsidR="00F30B9F" w:rsidRPr="00747C3D" w:rsidRDefault="00F30B9F" w:rsidP="00F30B9F">
      <w:pPr>
        <w:pStyle w:val="Heading1"/>
      </w:pPr>
      <w:r w:rsidRPr="00747C3D">
        <w:lastRenderedPageBreak/>
        <w:t xml:space="preserve">What is the </w:t>
      </w:r>
      <w:r>
        <w:t>research</w:t>
      </w:r>
      <w:r w:rsidRPr="00747C3D">
        <w:t xml:space="preserve"> about?</w:t>
      </w:r>
    </w:p>
    <w:p w14:paraId="02DE12CA" w14:textId="284A79F5" w:rsidR="00F30B9F" w:rsidRDefault="00F30B9F" w:rsidP="00801366"/>
    <w:p w14:paraId="1658DAE0" w14:textId="265D60E3" w:rsidR="00801366" w:rsidRDefault="00801366" w:rsidP="00801366">
      <w:r w:rsidRPr="00BB296D">
        <w:rPr>
          <w:noProof/>
          <w:lang w:val="en-NZ" w:eastAsia="en-NZ"/>
        </w:rPr>
        <w:drawing>
          <wp:anchor distT="0" distB="0" distL="114300" distR="114300" simplePos="0" relativeHeight="252150784" behindDoc="0" locked="0" layoutInCell="1" allowOverlap="1" wp14:anchorId="25224B5A" wp14:editId="0A33781D">
            <wp:simplePos x="0" y="0"/>
            <wp:positionH relativeFrom="margin">
              <wp:posOffset>-209518</wp:posOffset>
            </wp:positionH>
            <wp:positionV relativeFrom="paragraph">
              <wp:posOffset>291586</wp:posOffset>
            </wp:positionV>
            <wp:extent cx="2250440" cy="599440"/>
            <wp:effectExtent l="0" t="0" r="0" b="0"/>
            <wp:wrapNone/>
            <wp:docPr id="413147618" name="Picture 4131476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106557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0440" cy="599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D17FD7" w14:textId="093A8DC4" w:rsidR="00801366" w:rsidRDefault="00801366" w:rsidP="00801366">
      <w:r>
        <w:rPr>
          <w:noProof/>
          <w:lang w:val="en-NZ" w:eastAsia="en-NZ"/>
        </w:rPr>
        <w:drawing>
          <wp:anchor distT="0" distB="0" distL="114300" distR="114300" simplePos="0" relativeHeight="252134400" behindDoc="0" locked="0" layoutInCell="1" allowOverlap="1" wp14:anchorId="4333941A" wp14:editId="26E64F62">
            <wp:simplePos x="0" y="0"/>
            <wp:positionH relativeFrom="margin">
              <wp:posOffset>-66442</wp:posOffset>
            </wp:positionH>
            <wp:positionV relativeFrom="paragraph">
              <wp:posOffset>694055</wp:posOffset>
            </wp:positionV>
            <wp:extent cx="1738859" cy="1738859"/>
            <wp:effectExtent l="0" t="0" r="1270" b="0"/>
            <wp:wrapNone/>
            <wp:docPr id="27740683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406836" name="Picture 277406836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8859" cy="17388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research is being paid for by </w:t>
      </w:r>
      <w:r w:rsidRPr="0074166B">
        <w:rPr>
          <w:b/>
          <w:bCs/>
        </w:rPr>
        <w:t>Special Olympics New Zealand</w:t>
      </w:r>
      <w:r>
        <w:t>.</w:t>
      </w:r>
    </w:p>
    <w:p w14:paraId="1C8379A5" w14:textId="77777777" w:rsidR="00F30B9F" w:rsidRDefault="00F30B9F" w:rsidP="00F30B9F"/>
    <w:p w14:paraId="6F8F7835" w14:textId="77777777" w:rsidR="00801366" w:rsidRDefault="00801366" w:rsidP="00F30B9F"/>
    <w:p w14:paraId="4A050A3A" w14:textId="10173D39" w:rsidR="00F30B9F" w:rsidRDefault="00801366" w:rsidP="00801366">
      <w:r>
        <w:rPr>
          <w:noProof/>
          <w:lang w:val="en-NZ" w:eastAsia="en-NZ"/>
        </w:rPr>
        <w:drawing>
          <wp:anchor distT="0" distB="0" distL="114300" distR="114300" simplePos="0" relativeHeight="252137472" behindDoc="0" locked="0" layoutInCell="1" allowOverlap="1" wp14:anchorId="3EE6E5D5" wp14:editId="78699F11">
            <wp:simplePos x="0" y="0"/>
            <wp:positionH relativeFrom="margin">
              <wp:align>left</wp:align>
            </wp:positionH>
            <wp:positionV relativeFrom="paragraph">
              <wp:posOffset>898638</wp:posOffset>
            </wp:positionV>
            <wp:extent cx="1561296" cy="1561296"/>
            <wp:effectExtent l="0" t="0" r="1270" b="0"/>
            <wp:wrapNone/>
            <wp:docPr id="71190364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903645" name="Picture 711903645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1296" cy="15612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0B9F" w:rsidRPr="00BB296D">
        <w:rPr>
          <w:noProof/>
          <w:lang w:val="en-NZ" w:eastAsia="en-NZ"/>
        </w:rPr>
        <w:drawing>
          <wp:anchor distT="0" distB="0" distL="114300" distR="114300" simplePos="0" relativeHeight="252148736" behindDoc="0" locked="0" layoutInCell="1" allowOverlap="1" wp14:anchorId="2F81223F" wp14:editId="080B91D9">
            <wp:simplePos x="0" y="0"/>
            <wp:positionH relativeFrom="column">
              <wp:posOffset>-208915</wp:posOffset>
            </wp:positionH>
            <wp:positionV relativeFrom="paragraph">
              <wp:posOffset>617855</wp:posOffset>
            </wp:positionV>
            <wp:extent cx="2250669" cy="599696"/>
            <wp:effectExtent l="0" t="0" r="0" b="0"/>
            <wp:wrapNone/>
            <wp:docPr id="1099993239" name="Picture 1099993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106557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0669" cy="599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0B9F">
        <w:t>Special Olympics New Zealand is an organisation in New Zealand</w:t>
      </w:r>
      <w:r>
        <w:t xml:space="preserve"> that </w:t>
      </w:r>
      <w:r w:rsidR="00F30B9F">
        <w:t>encourages people with learning disabilities to get involved in:</w:t>
      </w:r>
    </w:p>
    <w:p w14:paraId="3E661D53" w14:textId="44C06988" w:rsidR="00F30B9F" w:rsidRPr="00197864" w:rsidRDefault="00F30B9F" w:rsidP="00F30B9F">
      <w:pPr>
        <w:pStyle w:val="ListParagraph"/>
        <w:rPr>
          <w:b/>
          <w:bCs/>
        </w:rPr>
      </w:pPr>
      <w:r w:rsidRPr="00197864">
        <w:rPr>
          <w:b/>
          <w:bCs/>
        </w:rPr>
        <w:t>Special Olympics</w:t>
      </w:r>
    </w:p>
    <w:p w14:paraId="6E7FD337" w14:textId="249D4F50" w:rsidR="00F30B9F" w:rsidRDefault="00801366" w:rsidP="00F30B9F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2138496" behindDoc="0" locked="0" layoutInCell="1" allowOverlap="1" wp14:anchorId="5547D023" wp14:editId="1E27D02A">
            <wp:simplePos x="0" y="0"/>
            <wp:positionH relativeFrom="margin">
              <wp:align>left</wp:align>
            </wp:positionH>
            <wp:positionV relativeFrom="paragraph">
              <wp:posOffset>228552</wp:posOffset>
            </wp:positionV>
            <wp:extent cx="1284790" cy="1284790"/>
            <wp:effectExtent l="0" t="0" r="0" b="0"/>
            <wp:wrapNone/>
            <wp:docPr id="49420087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200879" name="Picture 494200879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4790" cy="1284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0B9F">
        <w:t>sports</w:t>
      </w:r>
    </w:p>
    <w:p w14:paraId="38D6CB8F" w14:textId="77777777" w:rsidR="00F30B9F" w:rsidRDefault="00F30B9F" w:rsidP="00F30B9F">
      <w:pPr>
        <w:pStyle w:val="ListParagraph"/>
      </w:pPr>
      <w:r>
        <w:t>physical activities.</w:t>
      </w:r>
    </w:p>
    <w:p w14:paraId="234BFA0D" w14:textId="77777777" w:rsidR="00F30B9F" w:rsidRDefault="00F30B9F" w:rsidP="00F30B9F">
      <w:r>
        <w:rPr>
          <w:noProof/>
          <w:lang w:val="en-NZ" w:eastAsia="en-NZ"/>
        </w:rPr>
        <w:drawing>
          <wp:anchor distT="0" distB="0" distL="114300" distR="114300" simplePos="0" relativeHeight="252136448" behindDoc="0" locked="0" layoutInCell="1" allowOverlap="1" wp14:anchorId="48DE30C7" wp14:editId="43BC91AC">
            <wp:simplePos x="0" y="0"/>
            <wp:positionH relativeFrom="margin">
              <wp:align>left</wp:align>
            </wp:positionH>
            <wp:positionV relativeFrom="paragraph">
              <wp:posOffset>314791</wp:posOffset>
            </wp:positionV>
            <wp:extent cx="1671782" cy="1671782"/>
            <wp:effectExtent l="0" t="0" r="0" b="0"/>
            <wp:wrapNone/>
            <wp:docPr id="19916946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69460" name="Picture 199169460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1782" cy="16717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C49B0B" w14:textId="77777777" w:rsidR="00F30B9F" w:rsidRDefault="00F30B9F" w:rsidP="00F30B9F">
      <w:r w:rsidRPr="00AD4B20">
        <w:rPr>
          <w:b/>
          <w:noProof/>
          <w:sz w:val="68"/>
          <w:lang w:val="en-NZ" w:eastAsia="en-NZ"/>
        </w:rPr>
        <mc:AlternateContent>
          <mc:Choice Requires="wps">
            <w:drawing>
              <wp:anchor distT="0" distB="0" distL="114300" distR="114300" simplePos="0" relativeHeight="252135424" behindDoc="1" locked="0" layoutInCell="1" allowOverlap="1" wp14:anchorId="5E4BDE0A" wp14:editId="1F92185A">
                <wp:simplePos x="0" y="0"/>
                <wp:positionH relativeFrom="column">
                  <wp:posOffset>2298138</wp:posOffset>
                </wp:positionH>
                <wp:positionV relativeFrom="paragraph">
                  <wp:posOffset>301243</wp:posOffset>
                </wp:positionV>
                <wp:extent cx="3398655" cy="728283"/>
                <wp:effectExtent l="0" t="0" r="5080" b="0"/>
                <wp:wrapNone/>
                <wp:docPr id="1823773076" name="Rectangle 18237730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8655" cy="728283"/>
                        </a:xfrm>
                        <a:prstGeom prst="rect">
                          <a:avLst/>
                        </a:prstGeom>
                        <a:solidFill>
                          <a:srgbClr val="A30336">
                            <a:alpha val="3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6F9D606C" id="Rectangle 1823773076" o:spid="_x0000_s1026" style="position:absolute;margin-left:180.95pt;margin-top:23.7pt;width:267.6pt;height:57.35pt;z-index:-25118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" fillcolor="#a30336" stroked="f" strokeweight="1pt">
                <v:fill opacity="19789f"/>
              </v:rect>
            </w:pict>
          </mc:Fallback>
        </mc:AlternateContent>
      </w:r>
    </w:p>
    <w:p w14:paraId="757CB20F" w14:textId="1974A141" w:rsidR="00F30B9F" w:rsidRDefault="00F30B9F" w:rsidP="00F30B9F">
      <w:r>
        <w:t xml:space="preserve">In this document we will call these 3 things </w:t>
      </w:r>
      <w:r w:rsidR="00FD0785">
        <w:rPr>
          <w:b/>
          <w:bCs/>
        </w:rPr>
        <w:t xml:space="preserve">Special Olympics </w:t>
      </w:r>
      <w:r>
        <w:t xml:space="preserve">for short. </w:t>
      </w:r>
    </w:p>
    <w:p w14:paraId="4BC7EB13" w14:textId="77777777" w:rsidR="00F30B9F" w:rsidRDefault="00F30B9F" w:rsidP="00F30B9F"/>
    <w:p w14:paraId="4F921B08" w14:textId="77777777" w:rsidR="00F30B9F" w:rsidRDefault="00F30B9F" w:rsidP="00F30B9F"/>
    <w:p w14:paraId="0E832410" w14:textId="77777777" w:rsidR="00197864" w:rsidRDefault="00197864" w:rsidP="00197864"/>
    <w:p w14:paraId="580B2AD1" w14:textId="515009AC" w:rsidR="00197864" w:rsidRDefault="00041911" w:rsidP="00197864">
      <w:r>
        <w:rPr>
          <w:rFonts w:eastAsiaTheme="majorEastAsia" w:cs="Arial"/>
          <w:noProof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167168" behindDoc="1" locked="0" layoutInCell="1" allowOverlap="1" wp14:anchorId="28EE975B" wp14:editId="5AE25B8C">
                <wp:simplePos x="0" y="0"/>
                <wp:positionH relativeFrom="margin">
                  <wp:posOffset>2265045</wp:posOffset>
                </wp:positionH>
                <wp:positionV relativeFrom="paragraph">
                  <wp:posOffset>-102062</wp:posOffset>
                </wp:positionV>
                <wp:extent cx="3411855" cy="1523134"/>
                <wp:effectExtent l="0" t="0" r="0" b="1270"/>
                <wp:wrapNone/>
                <wp:docPr id="1282928006" name="Rectangle 12829280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855" cy="1523134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1B98EC6" w14:textId="77777777" w:rsidR="00197864" w:rsidRDefault="00197864" w:rsidP="00197864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EE975B" id="Rectangle 1282928006" o:spid="_x0000_s1026" style="position:absolute;left:0;text-align:left;margin-left:178.35pt;margin-top:-8.05pt;width:268.65pt;height:119.95pt;z-index:-251149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" fillcolor="#bdd7ef" stroked="f" strokeweight="1pt">
                <v:textbox>
                  <w:txbxContent>
                    <w:p w14:paraId="01B98EC6" w14:textId="77777777" w:rsidR="00197864" w:rsidRDefault="00197864" w:rsidP="00197864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197864" w:rsidRPr="00BB296D">
        <w:rPr>
          <w:noProof/>
          <w:lang w:val="en-NZ" w:eastAsia="en-NZ"/>
        </w:rPr>
        <w:drawing>
          <wp:anchor distT="0" distB="0" distL="114300" distR="114300" simplePos="0" relativeHeight="252168192" behindDoc="0" locked="0" layoutInCell="1" allowOverlap="1" wp14:anchorId="3F7665D3" wp14:editId="068FDDC2">
            <wp:simplePos x="0" y="0"/>
            <wp:positionH relativeFrom="column">
              <wp:posOffset>-163774</wp:posOffset>
            </wp:positionH>
            <wp:positionV relativeFrom="paragraph">
              <wp:posOffset>100965</wp:posOffset>
            </wp:positionV>
            <wp:extent cx="2250669" cy="599696"/>
            <wp:effectExtent l="0" t="0" r="0" b="0"/>
            <wp:wrapNone/>
            <wp:docPr id="1561436840" name="Picture 1561436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106557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0669" cy="599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7864">
        <w:rPr>
          <w:b/>
          <w:bCs/>
        </w:rPr>
        <w:t>Special Olympics</w:t>
      </w:r>
      <w:r w:rsidR="00197864">
        <w:t xml:space="preserve"> is the biggest organisation in the world that supports people with learning disabilities to take part in sports.</w:t>
      </w:r>
    </w:p>
    <w:p w14:paraId="43885CB0" w14:textId="77777777" w:rsidR="00197864" w:rsidRDefault="00197864" w:rsidP="00F30B9F"/>
    <w:p w14:paraId="1F341D16" w14:textId="77777777" w:rsidR="00197864" w:rsidRDefault="00197864" w:rsidP="00F30B9F"/>
    <w:p w14:paraId="3323E7A9" w14:textId="78B6FDD0" w:rsidR="00F30B9F" w:rsidRDefault="00F30B9F" w:rsidP="00F30B9F">
      <w:r>
        <w:rPr>
          <w:noProof/>
          <w:lang w:val="en-NZ" w:eastAsia="en-NZ"/>
        </w:rPr>
        <w:drawing>
          <wp:anchor distT="0" distB="0" distL="114300" distR="114300" simplePos="0" relativeHeight="252139520" behindDoc="0" locked="0" layoutInCell="1" allowOverlap="1" wp14:anchorId="42BCEBB1" wp14:editId="64AACB93">
            <wp:simplePos x="0" y="0"/>
            <wp:positionH relativeFrom="margin">
              <wp:align>left</wp:align>
            </wp:positionH>
            <wp:positionV relativeFrom="paragraph">
              <wp:posOffset>-55822</wp:posOffset>
            </wp:positionV>
            <wp:extent cx="1357745" cy="1357745"/>
            <wp:effectExtent l="0" t="0" r="1270" b="1270"/>
            <wp:wrapNone/>
            <wp:docPr id="148526104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261043" name="Picture 1485261043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7745" cy="135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Some people with learning disabilities: </w:t>
      </w:r>
    </w:p>
    <w:p w14:paraId="037B0B80" w14:textId="2A5B0757" w:rsidR="00F30B9F" w:rsidRDefault="00F30B9F" w:rsidP="00F30B9F">
      <w:pPr>
        <w:pStyle w:val="ListParagraph"/>
        <w:rPr>
          <w:highlight w:val="white"/>
        </w:rPr>
      </w:pPr>
      <w:r>
        <w:rPr>
          <w:highlight w:val="white"/>
        </w:rPr>
        <w:t xml:space="preserve">do not know about </w:t>
      </w:r>
      <w:r w:rsidR="00FD0785">
        <w:rPr>
          <w:highlight w:val="white"/>
        </w:rPr>
        <w:t>Special Olympics</w:t>
      </w:r>
    </w:p>
    <w:p w14:paraId="2274DD75" w14:textId="01356E73" w:rsidR="00F30B9F" w:rsidRDefault="00F30B9F" w:rsidP="00F30B9F">
      <w:pPr>
        <w:pStyle w:val="ListParagraph"/>
        <w:rPr>
          <w:highlight w:val="white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141568" behindDoc="0" locked="0" layoutInCell="1" allowOverlap="1" wp14:anchorId="0750C449" wp14:editId="4086DDFD">
            <wp:simplePos x="0" y="0"/>
            <wp:positionH relativeFrom="column">
              <wp:posOffset>1006475</wp:posOffset>
            </wp:positionH>
            <wp:positionV relativeFrom="paragraph">
              <wp:posOffset>199910</wp:posOffset>
            </wp:positionV>
            <wp:extent cx="766618" cy="766618"/>
            <wp:effectExtent l="0" t="0" r="0" b="0"/>
            <wp:wrapNone/>
            <wp:docPr id="1117321950" name="Graphic 8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321950" name="Graphic 1117321950" descr="Close with solid fill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618" cy="7666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2140544" behindDoc="0" locked="0" layoutInCell="1" allowOverlap="1" wp14:anchorId="10FF18F7" wp14:editId="256D7E58">
            <wp:simplePos x="0" y="0"/>
            <wp:positionH relativeFrom="margin">
              <wp:align>left</wp:align>
            </wp:positionH>
            <wp:positionV relativeFrom="paragraph">
              <wp:posOffset>125730</wp:posOffset>
            </wp:positionV>
            <wp:extent cx="1440873" cy="1440873"/>
            <wp:effectExtent l="0" t="0" r="0" b="0"/>
            <wp:wrapNone/>
            <wp:docPr id="170184885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848851" name="Picture 1701848851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873" cy="14408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highlight w:val="white"/>
        </w:rPr>
        <w:t xml:space="preserve">cannot be a part of </w:t>
      </w:r>
      <w:r w:rsidR="00FD0785">
        <w:rPr>
          <w:highlight w:val="white"/>
        </w:rPr>
        <w:t>Special Olympics</w:t>
      </w:r>
    </w:p>
    <w:p w14:paraId="78608E91" w14:textId="79DADD15" w:rsidR="00F30B9F" w:rsidRDefault="00F30B9F" w:rsidP="00F30B9F">
      <w:pPr>
        <w:pStyle w:val="ListParagraph"/>
        <w:rPr>
          <w:highlight w:val="white"/>
        </w:rPr>
      </w:pPr>
      <w:r>
        <w:rPr>
          <w:highlight w:val="white"/>
        </w:rPr>
        <w:t xml:space="preserve">do not want to be a part of </w:t>
      </w:r>
      <w:r w:rsidR="00FD0785">
        <w:rPr>
          <w:highlight w:val="white"/>
        </w:rPr>
        <w:t>Special Olympics</w:t>
      </w:r>
    </w:p>
    <w:p w14:paraId="2B4A524E" w14:textId="77777777" w:rsidR="00F30B9F" w:rsidRDefault="00F30B9F" w:rsidP="00F30B9F">
      <w:pPr>
        <w:rPr>
          <w:highlight w:val="white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142592" behindDoc="0" locked="0" layoutInCell="1" allowOverlap="1" wp14:anchorId="7494BBCD" wp14:editId="08F58C68">
            <wp:simplePos x="0" y="0"/>
            <wp:positionH relativeFrom="margin">
              <wp:align>left</wp:align>
            </wp:positionH>
            <wp:positionV relativeFrom="paragraph">
              <wp:posOffset>247881</wp:posOffset>
            </wp:positionV>
            <wp:extent cx="1385455" cy="1385455"/>
            <wp:effectExtent l="0" t="0" r="0" b="0"/>
            <wp:wrapNone/>
            <wp:docPr id="116250922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509221" name="Picture 1162509221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455" cy="138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44371A" w14:textId="77777777" w:rsidR="00F30B9F" w:rsidRDefault="00F30B9F" w:rsidP="00F30B9F">
      <w:pPr>
        <w:rPr>
          <w:highlight w:val="white"/>
        </w:rPr>
      </w:pPr>
    </w:p>
    <w:p w14:paraId="1D02C633" w14:textId="77777777" w:rsidR="00F30B9F" w:rsidRDefault="00F30B9F" w:rsidP="00F30B9F">
      <w:pPr>
        <w:rPr>
          <w:highlight w:val="white"/>
        </w:rPr>
      </w:pPr>
      <w:r>
        <w:rPr>
          <w:highlight w:val="white"/>
        </w:rPr>
        <w:t xml:space="preserve">This research project will look at why this is happening. </w:t>
      </w:r>
    </w:p>
    <w:p w14:paraId="0E7A5FA2" w14:textId="77777777" w:rsidR="00F30B9F" w:rsidRDefault="00F30B9F" w:rsidP="00F30B9F">
      <w:pPr>
        <w:rPr>
          <w:highlight w:val="white"/>
        </w:rPr>
      </w:pPr>
    </w:p>
    <w:p w14:paraId="07B379CF" w14:textId="77777777" w:rsidR="00F30B9F" w:rsidRDefault="00F30B9F" w:rsidP="00F30B9F">
      <w:pPr>
        <w:rPr>
          <w:highlight w:val="white"/>
        </w:rPr>
      </w:pPr>
    </w:p>
    <w:p w14:paraId="4028D396" w14:textId="77777777" w:rsidR="00197864" w:rsidRDefault="00197864">
      <w:pPr>
        <w:spacing w:line="240" w:lineRule="auto"/>
        <w:ind w:left="0"/>
      </w:pPr>
      <w:r>
        <w:br w:type="page"/>
      </w:r>
    </w:p>
    <w:p w14:paraId="0B54B745" w14:textId="5D5B3BC6" w:rsidR="00F30B9F" w:rsidRDefault="007C24BB" w:rsidP="00F30B9F">
      <w:r w:rsidRPr="007C24BB">
        <w:rPr>
          <w:noProof/>
        </w:rPr>
        <w:lastRenderedPageBreak/>
        <w:drawing>
          <wp:anchor distT="0" distB="0" distL="114300" distR="114300" simplePos="0" relativeHeight="252179456" behindDoc="0" locked="0" layoutInCell="1" allowOverlap="1" wp14:anchorId="00351E1C" wp14:editId="30EB75AE">
            <wp:simplePos x="0" y="0"/>
            <wp:positionH relativeFrom="column">
              <wp:posOffset>20320</wp:posOffset>
            </wp:positionH>
            <wp:positionV relativeFrom="paragraph">
              <wp:posOffset>0</wp:posOffset>
            </wp:positionV>
            <wp:extent cx="1205230" cy="1205230"/>
            <wp:effectExtent l="0" t="0" r="0" b="0"/>
            <wp:wrapThrough wrapText="bothSides">
              <wp:wrapPolygon edited="0">
                <wp:start x="8877" y="0"/>
                <wp:lineTo x="7852" y="1366"/>
                <wp:lineTo x="6145" y="5121"/>
                <wp:lineTo x="6145" y="5463"/>
                <wp:lineTo x="4097" y="7852"/>
                <wp:lineTo x="2390" y="10242"/>
                <wp:lineTo x="1024" y="16388"/>
                <wp:lineTo x="2048" y="21168"/>
                <wp:lineTo x="9560" y="21168"/>
                <wp:lineTo x="15022" y="21168"/>
                <wp:lineTo x="20143" y="18778"/>
                <wp:lineTo x="19460" y="10925"/>
                <wp:lineTo x="13315" y="5121"/>
                <wp:lineTo x="13315" y="683"/>
                <wp:lineTo x="11949" y="0"/>
                <wp:lineTo x="8877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5230" cy="1205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0B9F">
        <w:t>We want to learn more about</w:t>
      </w:r>
      <w:r w:rsidR="0043494C">
        <w:t>:</w:t>
      </w:r>
      <w:r w:rsidR="00F30B9F">
        <w:t xml:space="preserve"> </w:t>
      </w:r>
    </w:p>
    <w:p w14:paraId="280A955A" w14:textId="2A859ACF" w:rsidR="00A141E7" w:rsidRDefault="007C24BB" w:rsidP="007C24BB">
      <w:pPr>
        <w:pStyle w:val="ListParagraph"/>
      </w:pPr>
      <w:r w:rsidRPr="007C24BB">
        <w:rPr>
          <w:noProof/>
        </w:rPr>
        <w:drawing>
          <wp:anchor distT="0" distB="0" distL="114300" distR="114300" simplePos="0" relativeHeight="252180480" behindDoc="0" locked="0" layoutInCell="1" allowOverlap="1" wp14:anchorId="52AEB727" wp14:editId="40F99438">
            <wp:simplePos x="0" y="0"/>
            <wp:positionH relativeFrom="column">
              <wp:posOffset>20320</wp:posOffset>
            </wp:positionH>
            <wp:positionV relativeFrom="paragraph">
              <wp:posOffset>1186584</wp:posOffset>
            </wp:positionV>
            <wp:extent cx="1329690" cy="1329690"/>
            <wp:effectExtent l="0" t="0" r="3810" b="3810"/>
            <wp:wrapThrough wrapText="bothSides">
              <wp:wrapPolygon edited="0">
                <wp:start x="12688" y="0"/>
                <wp:lineTo x="4642" y="1857"/>
                <wp:lineTo x="1547" y="3404"/>
                <wp:lineTo x="1547" y="5570"/>
                <wp:lineTo x="0" y="10521"/>
                <wp:lineTo x="0" y="11450"/>
                <wp:lineTo x="1857" y="15473"/>
                <wp:lineTo x="1857" y="19186"/>
                <wp:lineTo x="2166" y="20424"/>
                <wp:lineTo x="4332" y="21352"/>
                <wp:lineTo x="15163" y="21352"/>
                <wp:lineTo x="18258" y="21043"/>
                <wp:lineTo x="19805" y="20734"/>
                <wp:lineTo x="19496" y="20424"/>
                <wp:lineTo x="21043" y="15473"/>
                <wp:lineTo x="20115" y="5570"/>
                <wp:lineTo x="21352" y="3713"/>
                <wp:lineTo x="21352" y="1547"/>
                <wp:lineTo x="20734" y="0"/>
                <wp:lineTo x="12688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9690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hat </w:t>
      </w:r>
      <w:r w:rsidR="00A141E7">
        <w:t>sports and activities young adults with learning disabilit</w:t>
      </w:r>
      <w:r>
        <w:t>y</w:t>
      </w:r>
      <w:r w:rsidR="001C6F39">
        <w:t xml:space="preserve"> are doing</w:t>
      </w:r>
    </w:p>
    <w:p w14:paraId="3339A950" w14:textId="76154F06" w:rsidR="00A141E7" w:rsidRDefault="007C24BB" w:rsidP="007C24BB">
      <w:pPr>
        <w:pStyle w:val="ListParagraph"/>
      </w:pPr>
      <w:r>
        <w:t xml:space="preserve">what </w:t>
      </w:r>
      <w:r w:rsidR="00A141E7">
        <w:t>sports and activities young a</w:t>
      </w:r>
      <w:r>
        <w:t>dults with learning disability</w:t>
      </w:r>
      <w:r w:rsidR="001C6F39">
        <w:t xml:space="preserve"> would like to do if they could</w:t>
      </w:r>
    </w:p>
    <w:p w14:paraId="3F7438FA" w14:textId="3FD09441" w:rsidR="000A6909" w:rsidRDefault="007C24BB" w:rsidP="007C24BB">
      <w:pPr>
        <w:pStyle w:val="ListParagraph"/>
      </w:pPr>
      <w:r w:rsidRPr="007C24BB">
        <w:rPr>
          <w:noProof/>
        </w:rPr>
        <w:drawing>
          <wp:anchor distT="0" distB="0" distL="114300" distR="114300" simplePos="0" relativeHeight="252181504" behindDoc="0" locked="0" layoutInCell="1" allowOverlap="1" wp14:anchorId="2C717B49" wp14:editId="65976529">
            <wp:simplePos x="0" y="0"/>
            <wp:positionH relativeFrom="column">
              <wp:posOffset>-85725</wp:posOffset>
            </wp:positionH>
            <wp:positionV relativeFrom="paragraph">
              <wp:posOffset>214630</wp:posOffset>
            </wp:positionV>
            <wp:extent cx="1466850" cy="1466850"/>
            <wp:effectExtent l="0" t="0" r="0" b="0"/>
            <wp:wrapThrough wrapText="bothSides">
              <wp:wrapPolygon edited="0">
                <wp:start x="9818" y="0"/>
                <wp:lineTo x="9257" y="561"/>
                <wp:lineTo x="7013" y="4208"/>
                <wp:lineTo x="6171" y="6171"/>
                <wp:lineTo x="6452" y="7574"/>
                <wp:lineTo x="7574" y="8977"/>
                <wp:lineTo x="6171" y="9818"/>
                <wp:lineTo x="5610" y="16270"/>
                <wp:lineTo x="7013" y="17953"/>
                <wp:lineTo x="9538" y="17953"/>
                <wp:lineTo x="9818" y="21319"/>
                <wp:lineTo x="10099" y="21319"/>
                <wp:lineTo x="11501" y="21319"/>
                <wp:lineTo x="12343" y="17953"/>
                <wp:lineTo x="13465" y="17953"/>
                <wp:lineTo x="15148" y="15148"/>
                <wp:lineTo x="15148" y="12904"/>
                <wp:lineTo x="14026" y="9818"/>
                <wp:lineTo x="13184" y="8977"/>
                <wp:lineTo x="15148" y="7855"/>
                <wp:lineTo x="15429" y="6171"/>
                <wp:lineTo x="14026" y="4488"/>
                <wp:lineTo x="12343" y="561"/>
                <wp:lineTo x="11782" y="0"/>
                <wp:lineTo x="9818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hat </w:t>
      </w:r>
      <w:r w:rsidR="000A6909">
        <w:t>young a</w:t>
      </w:r>
      <w:r>
        <w:t>dults with learning disability</w:t>
      </w:r>
      <w:r w:rsidR="000A6909">
        <w:t xml:space="preserve"> need to do the spo</w:t>
      </w:r>
      <w:r w:rsidR="001C6F39">
        <w:t>rts and activities they want to</w:t>
      </w:r>
    </w:p>
    <w:p w14:paraId="7068EBD2" w14:textId="76230667" w:rsidR="00FD4B8B" w:rsidRPr="00382525" w:rsidRDefault="007C24BB" w:rsidP="007C24BB">
      <w:pPr>
        <w:pStyle w:val="ListParagraph"/>
        <w:ind w:left="4253"/>
      </w:pPr>
      <w:r w:rsidRPr="00F91DB3">
        <w:rPr>
          <w:b/>
          <w:bCs/>
          <w:noProof/>
          <w:lang w:val="en-NZ" w:eastAsia="en-NZ"/>
        </w:rPr>
        <w:drawing>
          <wp:anchor distT="0" distB="0" distL="114300" distR="114300" simplePos="0" relativeHeight="252178432" behindDoc="0" locked="0" layoutInCell="1" allowOverlap="1" wp14:anchorId="4324A0C4" wp14:editId="3544676B">
            <wp:simplePos x="0" y="0"/>
            <wp:positionH relativeFrom="margin">
              <wp:posOffset>-409575</wp:posOffset>
            </wp:positionH>
            <wp:positionV relativeFrom="paragraph">
              <wp:posOffset>514350</wp:posOffset>
            </wp:positionV>
            <wp:extent cx="2250669" cy="599696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106557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0669" cy="599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hat </w:t>
      </w:r>
      <w:r w:rsidR="00A141E7">
        <w:t>young adults with disabilities know about Special Olympics</w:t>
      </w:r>
      <w:r>
        <w:t>.</w:t>
      </w:r>
    </w:p>
    <w:p w14:paraId="107C6171" w14:textId="27132330" w:rsidR="00BD58CA" w:rsidRDefault="00BD58CA" w:rsidP="008A6F85"/>
    <w:p w14:paraId="00137143" w14:textId="5F2B15A7" w:rsidR="00BD58CA" w:rsidRDefault="00BD58CA" w:rsidP="008A6F85"/>
    <w:p w14:paraId="47EC3592" w14:textId="3B6D3524" w:rsidR="00255728" w:rsidRDefault="00255728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6FEA402" w14:textId="4F030360" w:rsidR="005649BF" w:rsidRDefault="005649BF" w:rsidP="0095752E">
      <w:pPr>
        <w:pStyle w:val="Heading1"/>
      </w:pPr>
      <w:r>
        <w:lastRenderedPageBreak/>
        <w:t xml:space="preserve">Who can take part in this </w:t>
      </w:r>
      <w:r w:rsidR="0095752E">
        <w:t>research?</w:t>
      </w:r>
    </w:p>
    <w:p w14:paraId="7FC2B70D" w14:textId="2EDBABC8" w:rsidR="0095752E" w:rsidRDefault="0095752E" w:rsidP="00D35EBB"/>
    <w:p w14:paraId="4321FC6D" w14:textId="3C59D9D2" w:rsidR="0095752E" w:rsidRDefault="007C24BB" w:rsidP="00D35EBB">
      <w:r>
        <w:rPr>
          <w:noProof/>
          <w:lang w:val="en-NZ" w:eastAsia="en-NZ"/>
        </w:rPr>
        <w:drawing>
          <wp:anchor distT="0" distB="0" distL="114300" distR="114300" simplePos="0" relativeHeight="251809792" behindDoc="0" locked="0" layoutInCell="1" allowOverlap="1" wp14:anchorId="6998DCD2" wp14:editId="09DA252F">
            <wp:simplePos x="0" y="0"/>
            <wp:positionH relativeFrom="column">
              <wp:posOffset>-206972</wp:posOffset>
            </wp:positionH>
            <wp:positionV relativeFrom="paragraph">
              <wp:posOffset>229928</wp:posOffset>
            </wp:positionV>
            <wp:extent cx="1762298" cy="1116122"/>
            <wp:effectExtent l="0" t="0" r="0" b="8255"/>
            <wp:wrapNone/>
            <wp:docPr id="39435392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353928" name="Picture 394353928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298" cy="11161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C0A1E8" w14:textId="795F7491" w:rsidR="00C50933" w:rsidRDefault="00C50933" w:rsidP="00D35EBB">
      <w:r>
        <w:t>We want to talk to 1</w:t>
      </w:r>
      <w:r w:rsidR="0095752E">
        <w:t>5</w:t>
      </w:r>
      <w:r>
        <w:t xml:space="preserve"> </w:t>
      </w:r>
      <w:r w:rsidR="000A6909">
        <w:t xml:space="preserve">young adults with a learning disability. </w:t>
      </w:r>
    </w:p>
    <w:p w14:paraId="16927DB9" w14:textId="77777777" w:rsidR="00B8346D" w:rsidRDefault="00B8346D" w:rsidP="00D35EBB"/>
    <w:p w14:paraId="1A9E9296" w14:textId="5DFDDB48" w:rsidR="00B8346D" w:rsidRDefault="00A26AB0" w:rsidP="00D35EBB">
      <w:r>
        <w:rPr>
          <w:noProof/>
          <w:lang w:val="en-NZ" w:eastAsia="en-NZ"/>
        </w:rPr>
        <w:drawing>
          <wp:anchor distT="0" distB="0" distL="114300" distR="114300" simplePos="0" relativeHeight="252053504" behindDoc="0" locked="0" layoutInCell="1" allowOverlap="1" wp14:anchorId="3F479853" wp14:editId="61D92E6D">
            <wp:simplePos x="0" y="0"/>
            <wp:positionH relativeFrom="margin">
              <wp:align>left</wp:align>
            </wp:positionH>
            <wp:positionV relativeFrom="paragraph">
              <wp:posOffset>219257</wp:posOffset>
            </wp:positionV>
            <wp:extent cx="1379220" cy="1386840"/>
            <wp:effectExtent l="0" t="0" r="5080" b="0"/>
            <wp:wrapNone/>
            <wp:docPr id="174286893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868938" name="Picture 1742868938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9220" cy="1386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64C616" w14:textId="1AEEF73F" w:rsidR="00B8346D" w:rsidRDefault="00B8346D" w:rsidP="00D35EBB">
      <w:r>
        <w:t>The</w:t>
      </w:r>
      <w:r w:rsidR="009E650F">
        <w:t>se 15 people</w:t>
      </w:r>
      <w:r>
        <w:t xml:space="preserve"> should</w:t>
      </w:r>
      <w:r w:rsidR="000B2038">
        <w:t xml:space="preserve"> be</w:t>
      </w:r>
      <w:r w:rsidR="009E650F">
        <w:t>:</w:t>
      </w:r>
      <w:r>
        <w:t xml:space="preserve"> </w:t>
      </w:r>
    </w:p>
    <w:p w14:paraId="12E999E5" w14:textId="685E66B3" w:rsidR="00B8346D" w:rsidRDefault="003F7BFC" w:rsidP="009E650F">
      <w:pPr>
        <w:pStyle w:val="ListParagraph"/>
      </w:pPr>
      <w:r>
        <w:t xml:space="preserve">aged </w:t>
      </w:r>
      <w:r w:rsidR="00072BED">
        <w:t>18 to 35 years old</w:t>
      </w:r>
    </w:p>
    <w:p w14:paraId="42FAD969" w14:textId="11F051C2" w:rsidR="00072BED" w:rsidRDefault="007C24BB" w:rsidP="009E650F">
      <w:pPr>
        <w:pStyle w:val="ListParagraph"/>
      </w:pPr>
      <w:r w:rsidRPr="00F91DB3">
        <w:rPr>
          <w:b/>
          <w:bCs/>
          <w:noProof/>
          <w:lang w:val="en-NZ" w:eastAsia="en-NZ"/>
        </w:rPr>
        <w:drawing>
          <wp:anchor distT="0" distB="0" distL="114300" distR="114300" simplePos="0" relativeHeight="252068864" behindDoc="0" locked="0" layoutInCell="1" allowOverlap="1" wp14:anchorId="22AE5E43" wp14:editId="0A3A497B">
            <wp:simplePos x="0" y="0"/>
            <wp:positionH relativeFrom="column">
              <wp:posOffset>1379855</wp:posOffset>
            </wp:positionH>
            <wp:positionV relativeFrom="paragraph">
              <wp:posOffset>693420</wp:posOffset>
            </wp:positionV>
            <wp:extent cx="509451" cy="509451"/>
            <wp:effectExtent l="0" t="0" r="0" b="0"/>
            <wp:wrapNone/>
            <wp:docPr id="1564173855" name="Graphic 33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173855" name="Graphic 1564173855" descr="Close with solid fill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451" cy="5094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91DB3">
        <w:rPr>
          <w:b/>
          <w:bCs/>
          <w:noProof/>
          <w:lang w:val="en-NZ" w:eastAsia="en-NZ"/>
        </w:rPr>
        <w:drawing>
          <wp:anchor distT="0" distB="0" distL="114300" distR="114300" simplePos="0" relativeHeight="252067840" behindDoc="0" locked="0" layoutInCell="1" allowOverlap="1" wp14:anchorId="2B295540" wp14:editId="4B7D29F6">
            <wp:simplePos x="0" y="0"/>
            <wp:positionH relativeFrom="margin">
              <wp:posOffset>-377697</wp:posOffset>
            </wp:positionH>
            <wp:positionV relativeFrom="paragraph">
              <wp:posOffset>488950</wp:posOffset>
            </wp:positionV>
            <wp:extent cx="1817370" cy="484243"/>
            <wp:effectExtent l="0" t="0" r="0" b="0"/>
            <wp:wrapNone/>
            <wp:docPr id="349525950" name="Picture 3495259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106557" name="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7370" cy="484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650F" w:rsidRPr="00F91DB3">
        <w:rPr>
          <w:b/>
          <w:bCs/>
        </w:rPr>
        <w:t>n</w:t>
      </w:r>
      <w:r w:rsidR="00072BED" w:rsidRPr="00F91DB3">
        <w:rPr>
          <w:b/>
          <w:bCs/>
        </w:rPr>
        <w:t xml:space="preserve">ot </w:t>
      </w:r>
      <w:r w:rsidR="00072BED">
        <w:t>involved with Special Olympics</w:t>
      </w:r>
      <w:r w:rsidR="00F91DB3">
        <w:t xml:space="preserve"> New Zealand</w:t>
      </w:r>
      <w:r w:rsidR="00281B72">
        <w:t xml:space="preserve"> at the moment</w:t>
      </w:r>
      <w:r w:rsidR="009E650F">
        <w:t>.</w:t>
      </w:r>
      <w:r w:rsidR="00072BED">
        <w:t xml:space="preserve"> </w:t>
      </w:r>
    </w:p>
    <w:p w14:paraId="7EEFD2CD" w14:textId="5CC1A73F" w:rsidR="001F08DD" w:rsidRDefault="00A26AB0" w:rsidP="00D35EBB">
      <w:r>
        <w:rPr>
          <w:noProof/>
          <w:lang w:val="en-NZ" w:eastAsia="en-NZ"/>
        </w:rPr>
        <w:drawing>
          <wp:anchor distT="0" distB="0" distL="114300" distR="114300" simplePos="0" relativeHeight="252055552" behindDoc="0" locked="0" layoutInCell="1" allowOverlap="1" wp14:anchorId="04C07B64" wp14:editId="4696F891">
            <wp:simplePos x="0" y="0"/>
            <wp:positionH relativeFrom="margin">
              <wp:align>left</wp:align>
            </wp:positionH>
            <wp:positionV relativeFrom="paragraph">
              <wp:posOffset>160655</wp:posOffset>
            </wp:positionV>
            <wp:extent cx="1287780" cy="1287780"/>
            <wp:effectExtent l="0" t="0" r="0" b="0"/>
            <wp:wrapNone/>
            <wp:docPr id="39515838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158383" name="Picture 395158383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A3A300" w14:textId="03A7A68D" w:rsidR="000B2038" w:rsidRDefault="000B2038" w:rsidP="00D35EBB"/>
    <w:p w14:paraId="7B396743" w14:textId="4CD1DD28" w:rsidR="00C50933" w:rsidRDefault="000B2038" w:rsidP="001F08DD">
      <w:r>
        <w:t xml:space="preserve">We also want to talk to: </w:t>
      </w:r>
    </w:p>
    <w:p w14:paraId="5595280D" w14:textId="23BB136C" w:rsidR="000B2038" w:rsidRDefault="00A26AB0" w:rsidP="000B2038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2054528" behindDoc="0" locked="0" layoutInCell="1" allowOverlap="1" wp14:anchorId="1F988C36" wp14:editId="63D6E834">
            <wp:simplePos x="0" y="0"/>
            <wp:positionH relativeFrom="margin">
              <wp:align>left</wp:align>
            </wp:positionH>
            <wp:positionV relativeFrom="paragraph">
              <wp:posOffset>480060</wp:posOffset>
            </wp:positionV>
            <wp:extent cx="1554480" cy="1437894"/>
            <wp:effectExtent l="0" t="0" r="0" b="0"/>
            <wp:wrapNone/>
            <wp:docPr id="28256260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562609" name="Picture 282562609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14378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2038">
        <w:t xml:space="preserve">their family / whānau / </w:t>
      </w:r>
      <w:proofErr w:type="spellStart"/>
      <w:r w:rsidR="000B2038">
        <w:t>aiga</w:t>
      </w:r>
      <w:proofErr w:type="spellEnd"/>
      <w:r w:rsidR="000B2038">
        <w:t xml:space="preserve"> </w:t>
      </w:r>
    </w:p>
    <w:p w14:paraId="0B2CED38" w14:textId="6B0F0733" w:rsidR="000B2038" w:rsidRDefault="000B2038" w:rsidP="00AB74CC">
      <w:pPr>
        <w:pStyle w:val="ListParagraph"/>
      </w:pPr>
      <w:r>
        <w:t>other people who support them.</w:t>
      </w:r>
    </w:p>
    <w:p w14:paraId="79C5B8FE" w14:textId="09FBEE3D" w:rsidR="000B2038" w:rsidRDefault="000B2038" w:rsidP="000B2038"/>
    <w:p w14:paraId="03FBDEED" w14:textId="4E0BF689" w:rsidR="000B2038" w:rsidRDefault="000B2038" w:rsidP="000B2038"/>
    <w:p w14:paraId="70DBD925" w14:textId="5E07D1B1" w:rsidR="000B2038" w:rsidRDefault="00197864" w:rsidP="000B2038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810816" behindDoc="0" locked="0" layoutInCell="1" allowOverlap="1" wp14:anchorId="5B354CB2" wp14:editId="6E1C6DC4">
            <wp:simplePos x="0" y="0"/>
            <wp:positionH relativeFrom="margin">
              <wp:posOffset>138555</wp:posOffset>
            </wp:positionH>
            <wp:positionV relativeFrom="paragraph">
              <wp:posOffset>-405831</wp:posOffset>
            </wp:positionV>
            <wp:extent cx="1149532" cy="1510433"/>
            <wp:effectExtent l="0" t="0" r="0" b="1270"/>
            <wp:wrapNone/>
            <wp:docPr id="140190787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907879" name="Picture 1401907879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532" cy="15104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2038">
        <w:t xml:space="preserve">We will ask </w:t>
      </w:r>
      <w:r w:rsidR="000A6909">
        <w:t xml:space="preserve">the young adults who take part </w:t>
      </w:r>
      <w:r w:rsidR="000B2038">
        <w:t>who else they think we should talk to.</w:t>
      </w:r>
    </w:p>
    <w:p w14:paraId="0C89B87D" w14:textId="77777777" w:rsidR="00197864" w:rsidRDefault="00197864" w:rsidP="000B2038"/>
    <w:p w14:paraId="005B2C76" w14:textId="77777777" w:rsidR="00197864" w:rsidRDefault="00197864" w:rsidP="000B2038"/>
    <w:p w14:paraId="306E5FFF" w14:textId="405549E6" w:rsidR="00511CDC" w:rsidRDefault="00CB74FC" w:rsidP="000B2038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060672" behindDoc="0" locked="0" layoutInCell="1" allowOverlap="1" wp14:anchorId="634F86D8" wp14:editId="0B4C734B">
                <wp:simplePos x="0" y="0"/>
                <wp:positionH relativeFrom="column">
                  <wp:posOffset>1583418</wp:posOffset>
                </wp:positionH>
                <wp:positionV relativeFrom="paragraph">
                  <wp:posOffset>-3810</wp:posOffset>
                </wp:positionV>
                <wp:extent cx="519193" cy="503695"/>
                <wp:effectExtent l="0" t="0" r="0" b="0"/>
                <wp:wrapNone/>
                <wp:docPr id="1532678021" name="Group 15326780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9193" cy="503695"/>
                          <a:chOff x="0" y="0"/>
                          <a:chExt cx="519193" cy="503695"/>
                        </a:xfrm>
                        <a:noFill/>
                      </wpg:grpSpPr>
                      <wps:wsp>
                        <wps:cNvPr id="1274188060" name="Oval 1274188060"/>
                        <wps:cNvSpPr/>
                        <wps:spPr>
                          <a:xfrm>
                            <a:off x="0" y="0"/>
                            <a:ext cx="519193" cy="503695"/>
                          </a:xfrm>
                          <a:prstGeom prst="ellipse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9189735" name="Text Box 389189735"/>
                        <wps:cNvSpPr txBox="1"/>
                        <wps:spPr>
                          <a:xfrm>
                            <a:off x="23248" y="61993"/>
                            <a:ext cx="464949" cy="356321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89D278" w14:textId="77777777" w:rsidR="00CB74FC" w:rsidRPr="00CA5948" w:rsidRDefault="00CB74FC" w:rsidP="00CB74FC">
                              <w:pPr>
                                <w:ind w:left="0"/>
                                <w:rPr>
                                  <w:color w:val="000000" w:themeColor="text1"/>
                                  <w:sz w:val="36"/>
                                  <w:szCs w:val="3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CA5948">
                                <w:rPr>
                                  <w:color w:val="000000" w:themeColor="text1"/>
                                  <w:sz w:val="36"/>
                                  <w:szCs w:val="3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1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  <a:scene3d>
                            <a:camera prst="orthographicFront"/>
                            <a:lightRig rig="harsh" dir="t"/>
                          </a:scene3d>
                          <a:sp3d extrusionH="57150" prstMaterial="matte">
                            <a:bevelT w="63500" h="12700" prst="angle"/>
                            <a:contourClr>
                              <a:schemeClr val="bg1">
                                <a:lumMod val="65000"/>
                              </a:schemeClr>
                            </a:contourClr>
                          </a:sp3d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4F86D8" id="Group 1532678021" o:spid="_x0000_s1027" style="position:absolute;left:0;text-align:left;margin-left:124.7pt;margin-top:-.3pt;width:40.9pt;height:39.65pt;z-index:252060672" coordsize="519193,5036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">
                <v:oval id="Oval 1274188060" o:spid="_x0000_s1028" style="position:absolute;width:519193;height:5036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HrlPMsA&#10;AADjAAAADwAAAGRycy9kb3ducmV2LnhtbESPQWvCQBCF74X+h2UKXkrdxIqmqauoUOnVaKG9Ddlp&#10;EpqdDdlV4793DgWPM/PmvfctVoNr1Zn60Hg2kI4TUMSltw1XBo6Hj5cMVIjIFlvPZOBKAVbLx4cF&#10;5tZfeE/nIlZKTDjkaKCOscu1DmVNDsPYd8Ry+/W9wyhjX2nb40XMXasnSTLTDhuWhBo72tZU/hUn&#10;Z+DrrSvS16FJ5z/P1zJM1363OX4bM3oa1u+gIg3xLv7//rRSfzKfplmWzIRCmGQBenkD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DoeuU8ywAAAOMAAAAPAAAAAAAAAAAAAAAAAJgC&#10;AABkcnMvZG93bnJldi54bWxQSwUGAAAAAAQABAD1AAAAkAMAAAAA&#10;" filled="f" stroked="f" strokeweight="1pt">
                  <v:stroke joinstyle="miter"/>
                </v:oval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89189735" o:spid="_x0000_s1029" type="#_x0000_t202" style="position:absolute;left:23248;top:61993;width:464949;height:356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8C/4soA&#10;AADiAAAADwAAAGRycy9kb3ducmV2LnhtbESPT2vCQBTE74V+h+UVvNVd/7VJ6iqiCJ5aaqvQ2yP7&#10;TILZtyG7mvjt3UKhx2FmfsPMl72txZVaXznWMBoqEMS5MxUXGr6/ts8JCB+QDdaOScONPCwXjw9z&#10;zIzr+JOu+1CICGGfoYYyhCaT0uclWfRD1xBH7+RaiyHKtpCmxS7CbS3HSr1IixXHhRIbWpeUn/cX&#10;q+Hwfvo5TtVHsbGzpnO9kmxTqfXgqV+9gQjUh//wX3tnNEySdJSkr5MZ/F6Kd0Au7gA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CvAv+LKAAAA4gAAAA8AAAAAAAAAAAAAAAAAmAIA&#10;AGRycy9kb3ducmV2LnhtbFBLBQYAAAAABAAEAPUAAACPAwAAAAA=&#10;" filled="f" stroked="f">
                  <v:textbox>
                    <w:txbxContent>
                      <w:p w14:paraId="7F89D278" w14:textId="77777777" w:rsidR="00CB74FC" w:rsidRPr="00CA5948" w:rsidRDefault="00CB74FC" w:rsidP="00CB74FC">
                        <w:pPr>
                          <w:ind w:left="0"/>
                          <w:rPr>
                            <w:color w:val="000000" w:themeColor="text1"/>
                            <w:sz w:val="36"/>
                            <w:szCs w:val="36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CA5948">
                          <w:rPr>
                            <w:color w:val="000000" w:themeColor="text1"/>
                            <w:sz w:val="36"/>
                            <w:szCs w:val="36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18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B3810">
        <w:rPr>
          <w:noProof/>
          <w:lang w:val="en-NZ" w:eastAsia="en-NZ"/>
        </w:rPr>
        <w:drawing>
          <wp:anchor distT="0" distB="0" distL="114300" distR="114300" simplePos="0" relativeHeight="252057600" behindDoc="0" locked="0" layoutInCell="1" allowOverlap="1" wp14:anchorId="0B2F80B9" wp14:editId="28CABF2C">
            <wp:simplePos x="0" y="0"/>
            <wp:positionH relativeFrom="column">
              <wp:posOffset>-43815</wp:posOffset>
            </wp:positionH>
            <wp:positionV relativeFrom="paragraph">
              <wp:posOffset>-152400</wp:posOffset>
            </wp:positionV>
            <wp:extent cx="1584960" cy="1584960"/>
            <wp:effectExtent l="0" t="0" r="0" b="2540"/>
            <wp:wrapNone/>
            <wp:docPr id="32" name="Picture 32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oup of people posing for a photo&#10;&#10;Description automatically generated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960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3810">
        <w:rPr>
          <w:noProof/>
          <w:lang w:val="en-NZ" w:eastAsia="en-NZ"/>
        </w:rPr>
        <w:drawing>
          <wp:anchor distT="0" distB="0" distL="114300" distR="114300" simplePos="0" relativeHeight="252058624" behindDoc="0" locked="0" layoutInCell="1" allowOverlap="1" wp14:anchorId="5056C204" wp14:editId="0514D56D">
            <wp:simplePos x="0" y="0"/>
            <wp:positionH relativeFrom="column">
              <wp:posOffset>1496332</wp:posOffset>
            </wp:positionH>
            <wp:positionV relativeFrom="paragraph">
              <wp:posOffset>-82640</wp:posOffset>
            </wp:positionV>
            <wp:extent cx="667651" cy="667651"/>
            <wp:effectExtent l="0" t="0" r="0" b="0"/>
            <wp:wrapNone/>
            <wp:docPr id="211967830" name="Graphic 2" descr="Harvey Balls 0%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67830" name="Graphic 211967830" descr="Harvey Balls 0% with solid fill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651" cy="6676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613E">
        <w:t>Everyone who takes part in the research must be</w:t>
      </w:r>
      <w:r w:rsidR="0060541E">
        <w:t>:</w:t>
      </w:r>
    </w:p>
    <w:p w14:paraId="35D82585" w14:textId="33257DBB" w:rsidR="00FF613E" w:rsidRDefault="00FF613E" w:rsidP="004979B3">
      <w:pPr>
        <w:pStyle w:val="ListParagraph"/>
      </w:pPr>
      <w:r>
        <w:t>over 18 years old</w:t>
      </w:r>
    </w:p>
    <w:p w14:paraId="6B214B02" w14:textId="3D17196B" w:rsidR="00FF613E" w:rsidRDefault="00C40C58" w:rsidP="004979B3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2062720" behindDoc="0" locked="0" layoutInCell="1" allowOverlap="1" wp14:anchorId="5E03BDE5" wp14:editId="0EEFBCAC">
            <wp:simplePos x="0" y="0"/>
            <wp:positionH relativeFrom="margin">
              <wp:align>left</wp:align>
            </wp:positionH>
            <wp:positionV relativeFrom="paragraph">
              <wp:posOffset>172085</wp:posOffset>
            </wp:positionV>
            <wp:extent cx="1632857" cy="1211036"/>
            <wp:effectExtent l="0" t="0" r="5715" b="0"/>
            <wp:wrapNone/>
            <wp:docPr id="228907763" name="Picture 2289077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788342" name="Picture 2139788342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2857" cy="12110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613E">
        <w:t xml:space="preserve">able to give </w:t>
      </w:r>
      <w:r w:rsidR="00FF613E" w:rsidRPr="004979B3">
        <w:rPr>
          <w:b/>
          <w:bCs/>
        </w:rPr>
        <w:t>informed consent</w:t>
      </w:r>
      <w:r w:rsidR="00FF613E">
        <w:t xml:space="preserve"> </w:t>
      </w:r>
      <w:r w:rsidR="004979B3">
        <w:t xml:space="preserve">to say they want to take part. </w:t>
      </w:r>
    </w:p>
    <w:p w14:paraId="5748A828" w14:textId="34B00E39" w:rsidR="004979B3" w:rsidRDefault="004979B3" w:rsidP="004979B3"/>
    <w:p w14:paraId="5F807835" w14:textId="611E7633" w:rsidR="00ED7867" w:rsidRDefault="006D4296" w:rsidP="004979B3">
      <w:r>
        <w:rPr>
          <w:rFonts w:eastAsiaTheme="majorEastAsia" w:cs="Arial"/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886592" behindDoc="1" locked="0" layoutInCell="1" allowOverlap="1" wp14:anchorId="67CBA2E4" wp14:editId="17AB7D41">
                <wp:simplePos x="0" y="0"/>
                <wp:positionH relativeFrom="margin">
                  <wp:posOffset>2253673</wp:posOffset>
                </wp:positionH>
                <wp:positionV relativeFrom="paragraph">
                  <wp:posOffset>280266</wp:posOffset>
                </wp:positionV>
                <wp:extent cx="3499718" cy="3066473"/>
                <wp:effectExtent l="0" t="0" r="5715" b="0"/>
                <wp:wrapNone/>
                <wp:docPr id="313367869" name="Rectangle 3133678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9718" cy="3066473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4D097860" id="Rectangle 313367869" o:spid="_x0000_s1026" style="position:absolute;margin-left:177.45pt;margin-top:22.05pt;width:275.55pt;height:241.45pt;z-index:-25142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" fillcolor="#bdd7ef" stroked="f" strokeweight="1pt">
                <w10:wrap anchorx="margin"/>
              </v:rect>
            </w:pict>
          </mc:Fallback>
        </mc:AlternateContent>
      </w:r>
    </w:p>
    <w:p w14:paraId="42B5D050" w14:textId="091F82D7" w:rsidR="004979B3" w:rsidRPr="00130E5E" w:rsidRDefault="00ED7867" w:rsidP="004979B3">
      <w:r>
        <w:rPr>
          <w:b/>
          <w:bCs/>
        </w:rPr>
        <w:t>Informed c</w:t>
      </w:r>
      <w:r w:rsidR="004979B3" w:rsidRPr="00130E5E">
        <w:rPr>
          <w:b/>
          <w:bCs/>
        </w:rPr>
        <w:t xml:space="preserve">onsent </w:t>
      </w:r>
      <w:r w:rsidR="004979B3" w:rsidRPr="00130E5E">
        <w:t xml:space="preserve">means: </w:t>
      </w:r>
    </w:p>
    <w:p w14:paraId="54056EB1" w14:textId="77777777" w:rsidR="004979B3" w:rsidRPr="00130E5E" w:rsidRDefault="004979B3" w:rsidP="004979B3">
      <w:pPr>
        <w:pStyle w:val="Listtoplevel"/>
        <w:numPr>
          <w:ilvl w:val="0"/>
          <w:numId w:val="2"/>
        </w:numPr>
      </w:pPr>
      <w:r w:rsidRPr="00130E5E">
        <w:rPr>
          <w:noProof/>
          <w:lang w:val="en-NZ" w:eastAsia="en-NZ"/>
        </w:rPr>
        <w:drawing>
          <wp:anchor distT="0" distB="0" distL="114300" distR="114300" simplePos="0" relativeHeight="251850752" behindDoc="0" locked="0" layoutInCell="1" allowOverlap="1" wp14:anchorId="2E124B47" wp14:editId="40A5D81D">
            <wp:simplePos x="0" y="0"/>
            <wp:positionH relativeFrom="margin">
              <wp:align>left</wp:align>
            </wp:positionH>
            <wp:positionV relativeFrom="paragraph">
              <wp:posOffset>100330</wp:posOffset>
            </wp:positionV>
            <wp:extent cx="1992702" cy="1992702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702" cy="1992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30E5E">
        <w:t>you say yes to doing something</w:t>
      </w:r>
    </w:p>
    <w:p w14:paraId="6F747023" w14:textId="77777777" w:rsidR="004979B3" w:rsidRPr="00130E5E" w:rsidRDefault="004979B3" w:rsidP="004979B3">
      <w:pPr>
        <w:pStyle w:val="Listtoplevel"/>
        <w:numPr>
          <w:ilvl w:val="0"/>
          <w:numId w:val="2"/>
        </w:numPr>
      </w:pPr>
      <w:r w:rsidRPr="00130E5E">
        <w:t>it is your own choice to say yes or no</w:t>
      </w:r>
    </w:p>
    <w:p w14:paraId="60FEE7DF" w14:textId="77777777" w:rsidR="004979B3" w:rsidRPr="00130E5E" w:rsidRDefault="004979B3" w:rsidP="004979B3">
      <w:pPr>
        <w:pStyle w:val="Listtoplevel"/>
        <w:numPr>
          <w:ilvl w:val="0"/>
          <w:numId w:val="2"/>
        </w:numPr>
      </w:pPr>
      <w:r w:rsidRPr="00130E5E">
        <w:t>you understand what you are saying yes to.</w:t>
      </w:r>
    </w:p>
    <w:p w14:paraId="36BC3E8F" w14:textId="77777777" w:rsidR="004979B3" w:rsidRDefault="004979B3" w:rsidP="004979B3"/>
    <w:p w14:paraId="4D182C14" w14:textId="77777777" w:rsidR="008D560E" w:rsidRPr="004D67F7" w:rsidRDefault="008D560E" w:rsidP="004D67F7">
      <w:pPr>
        <w:spacing w:line="240" w:lineRule="auto"/>
        <w:ind w:left="0"/>
        <w:rPr>
          <w:rFonts w:cs="Arial"/>
          <w:szCs w:val="32"/>
        </w:rPr>
      </w:pPr>
    </w:p>
    <w:p w14:paraId="0EEBE768" w14:textId="77777777" w:rsidR="00F91DB3" w:rsidRDefault="00F91DB3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529A031C" w14:textId="3FE9FF17" w:rsidR="00123CCC" w:rsidRDefault="00F91DB3" w:rsidP="00123CCC">
      <w:pPr>
        <w:pStyle w:val="Heading1"/>
      </w:pPr>
      <w:r>
        <w:lastRenderedPageBreak/>
        <w:t>How</w:t>
      </w:r>
      <w:r w:rsidR="00123CCC">
        <w:t xml:space="preserve"> to take part in the research</w:t>
      </w:r>
    </w:p>
    <w:p w14:paraId="79761AB1" w14:textId="24EA7882" w:rsidR="00123CCC" w:rsidRPr="00C61C85" w:rsidRDefault="00123CCC" w:rsidP="00123CCC">
      <w:r>
        <w:t xml:space="preserve"> </w:t>
      </w:r>
    </w:p>
    <w:p w14:paraId="42EAEA1E" w14:textId="521DE51F" w:rsidR="00123CCC" w:rsidRDefault="0024579E" w:rsidP="00123CCC">
      <w:r>
        <w:rPr>
          <w:noProof/>
          <w:lang w:val="en-NZ" w:eastAsia="en-NZ"/>
        </w:rPr>
        <w:drawing>
          <wp:anchor distT="0" distB="0" distL="114300" distR="114300" simplePos="0" relativeHeight="251947008" behindDoc="0" locked="0" layoutInCell="1" allowOverlap="1" wp14:anchorId="15906AC0" wp14:editId="1B7EA437">
            <wp:simplePos x="0" y="0"/>
            <wp:positionH relativeFrom="margin">
              <wp:posOffset>0</wp:posOffset>
            </wp:positionH>
            <wp:positionV relativeFrom="paragraph">
              <wp:posOffset>37465</wp:posOffset>
            </wp:positionV>
            <wp:extent cx="1423670" cy="1423670"/>
            <wp:effectExtent l="0" t="0" r="0" b="0"/>
            <wp:wrapNone/>
            <wp:docPr id="1816592749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592749" name="Picture 1816592749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670" cy="1423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4E3DD6" w14:textId="26E30BFA" w:rsidR="00217C78" w:rsidRDefault="00123CCC" w:rsidP="00123CCC">
      <w:r>
        <w:t xml:space="preserve">If you want to take part in the research you should fill out a </w:t>
      </w:r>
      <w:r w:rsidRPr="003022AC">
        <w:rPr>
          <w:b/>
          <w:bCs/>
        </w:rPr>
        <w:t>Participant Interest Form</w:t>
      </w:r>
      <w:r w:rsidR="00217C78">
        <w:t>.</w:t>
      </w:r>
    </w:p>
    <w:p w14:paraId="78DEA906" w14:textId="75F8D617" w:rsidR="00217C78" w:rsidRDefault="00217C78" w:rsidP="00123CCC"/>
    <w:p w14:paraId="5C1DEBCD" w14:textId="20878D39" w:rsidR="00217C78" w:rsidRDefault="00217C78" w:rsidP="00123CCC"/>
    <w:p w14:paraId="6F17731D" w14:textId="786A6A86" w:rsidR="00FD0785" w:rsidRDefault="00801366" w:rsidP="00801366">
      <w:r>
        <w:rPr>
          <w:noProof/>
          <w:lang w:val="en-NZ" w:eastAsia="en-NZ"/>
        </w:rPr>
        <w:drawing>
          <wp:anchor distT="0" distB="0" distL="114300" distR="114300" simplePos="0" relativeHeight="252152832" behindDoc="0" locked="0" layoutInCell="1" allowOverlap="1" wp14:anchorId="2301C9FD" wp14:editId="1EC5C5E8">
            <wp:simplePos x="0" y="0"/>
            <wp:positionH relativeFrom="margin">
              <wp:posOffset>0</wp:posOffset>
            </wp:positionH>
            <wp:positionV relativeFrom="paragraph">
              <wp:posOffset>265004</wp:posOffset>
            </wp:positionV>
            <wp:extent cx="1118870" cy="1164941"/>
            <wp:effectExtent l="0" t="0" r="0" b="3810"/>
            <wp:wrapNone/>
            <wp:docPr id="1250923745" name="Picture 1250923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" name="Picture 137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8870" cy="11649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can fill in a Participant Interest Form </w:t>
      </w:r>
      <w:r w:rsidR="00FD0785">
        <w:t>online:</w:t>
      </w:r>
    </w:p>
    <w:p w14:paraId="2585826E" w14:textId="77777777" w:rsidR="00BC5018" w:rsidRDefault="00BC5018" w:rsidP="00801366"/>
    <w:p w14:paraId="0DF4B94F" w14:textId="54450F57" w:rsidR="00FD0785" w:rsidRDefault="00BC5018" w:rsidP="00801366">
      <w:r w:rsidRPr="00BC5018">
        <w:t>https://corexmss43gf6x5cw7qm.qualtrics.com/jfe/form/SV_6WE218CM604ECd8</w:t>
      </w:r>
    </w:p>
    <w:p w14:paraId="56F0C8C6" w14:textId="77777777" w:rsidR="00FD0785" w:rsidRDefault="00FD0785" w:rsidP="00801366"/>
    <w:p w14:paraId="363F5966" w14:textId="6D045408" w:rsidR="00801366" w:rsidRDefault="00FD0785" w:rsidP="00801366">
      <w:r>
        <w:t xml:space="preserve">Or through </w:t>
      </w:r>
      <w:r w:rsidR="00801366">
        <w:t>our website at:</w:t>
      </w:r>
    </w:p>
    <w:p w14:paraId="375576FF" w14:textId="1B7C0181" w:rsidR="00801366" w:rsidRDefault="00801366" w:rsidP="00801366"/>
    <w:p w14:paraId="6C05D167" w14:textId="3C1B0A71" w:rsidR="00801366" w:rsidRDefault="00BC5018" w:rsidP="00123CCC">
      <w:r w:rsidRPr="00BC5018">
        <w:t>https://www.donaldbeasley.org.nz/projects/being-active-feeling-good/</w:t>
      </w:r>
      <w:bookmarkStart w:id="0" w:name="_GoBack"/>
      <w:bookmarkEnd w:id="0"/>
      <w:r w:rsidR="00801366">
        <w:rPr>
          <w:noProof/>
          <w:lang w:val="en-NZ" w:eastAsia="en-NZ"/>
        </w:rPr>
        <w:drawing>
          <wp:anchor distT="0" distB="0" distL="114300" distR="114300" simplePos="0" relativeHeight="252085248" behindDoc="0" locked="0" layoutInCell="1" allowOverlap="1" wp14:anchorId="20BA34D0" wp14:editId="6091DBE1">
            <wp:simplePos x="0" y="0"/>
            <wp:positionH relativeFrom="margin">
              <wp:posOffset>160283</wp:posOffset>
            </wp:positionH>
            <wp:positionV relativeFrom="paragraph">
              <wp:posOffset>349312</wp:posOffset>
            </wp:positionV>
            <wp:extent cx="1006821" cy="1307551"/>
            <wp:effectExtent l="190500" t="127000" r="187325" b="127635"/>
            <wp:wrapNone/>
            <wp:docPr id="50044374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44374" name="Picture 50044374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512467">
                      <a:off x="0" y="0"/>
                      <a:ext cx="1006821" cy="13075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1A50F9" w14:textId="62E7E6A4" w:rsidR="00801366" w:rsidRDefault="00801366" w:rsidP="00FD0785">
      <w:pPr>
        <w:ind w:left="0"/>
      </w:pPr>
    </w:p>
    <w:p w14:paraId="5CC9D87B" w14:textId="3FD7CA7D" w:rsidR="00121807" w:rsidRDefault="00801366" w:rsidP="00121807">
      <w:r>
        <w:t xml:space="preserve">You can also contact our research team to ask them to send you a form. </w:t>
      </w:r>
    </w:p>
    <w:p w14:paraId="217CA237" w14:textId="68F247B8" w:rsidR="00121807" w:rsidRDefault="00121807" w:rsidP="00121807"/>
    <w:p w14:paraId="6B3540BB" w14:textId="77777777" w:rsidR="00F91DB3" w:rsidRDefault="00F91DB3" w:rsidP="00121807"/>
    <w:p w14:paraId="0942DBA1" w14:textId="400EDE98" w:rsidR="00F91DB3" w:rsidRDefault="00F91DB3" w:rsidP="00F91DB3">
      <w:pPr>
        <w:rPr>
          <w:rFonts w:cs="Arial"/>
          <w:szCs w:val="32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164096" behindDoc="0" locked="0" layoutInCell="1" allowOverlap="1" wp14:anchorId="7188CEF1" wp14:editId="2877D808">
            <wp:simplePos x="0" y="0"/>
            <wp:positionH relativeFrom="margin">
              <wp:posOffset>401</wp:posOffset>
            </wp:positionH>
            <wp:positionV relativeFrom="paragraph">
              <wp:posOffset>206094</wp:posOffset>
            </wp:positionV>
            <wp:extent cx="1305560" cy="1359318"/>
            <wp:effectExtent l="0" t="0" r="2540" b="0"/>
            <wp:wrapNone/>
            <wp:docPr id="1370" name="Picture 1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" name="Picture 1370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5560" cy="13593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</w:rPr>
        <w:t xml:space="preserve">You can find out more about the Donald Beasley Institute on our </w:t>
      </w:r>
      <w:r w:rsidRPr="00A5587D">
        <w:rPr>
          <w:rFonts w:cs="Arial"/>
          <w:b/>
          <w:szCs w:val="32"/>
        </w:rPr>
        <w:t>website</w:t>
      </w:r>
      <w:r>
        <w:rPr>
          <w:rFonts w:cs="Arial"/>
          <w:b/>
          <w:szCs w:val="32"/>
        </w:rPr>
        <w:t xml:space="preserve"> </w:t>
      </w:r>
      <w:r w:rsidRPr="00831962">
        <w:rPr>
          <w:rFonts w:cs="Arial"/>
          <w:bCs/>
          <w:szCs w:val="32"/>
        </w:rPr>
        <w:t>at</w:t>
      </w:r>
      <w:r>
        <w:rPr>
          <w:rFonts w:cs="Arial"/>
          <w:szCs w:val="32"/>
        </w:rPr>
        <w:t>:</w:t>
      </w:r>
    </w:p>
    <w:p w14:paraId="64F076BE" w14:textId="77777777" w:rsidR="00F91DB3" w:rsidRPr="00D368E8" w:rsidRDefault="00F91DB3" w:rsidP="00F91DB3">
      <w:pPr>
        <w:rPr>
          <w:rFonts w:cs="Arial"/>
          <w:sz w:val="20"/>
          <w:szCs w:val="32"/>
        </w:rPr>
      </w:pPr>
    </w:p>
    <w:p w14:paraId="3563214D" w14:textId="0959BA09" w:rsidR="00801366" w:rsidRDefault="00F91DB3" w:rsidP="00F91DB3">
      <w:r w:rsidRPr="00A5587D">
        <w:rPr>
          <w:rFonts w:cs="Arial"/>
          <w:b/>
          <w:szCs w:val="32"/>
        </w:rPr>
        <w:t>www.donaldbeasley.org.nz</w:t>
      </w:r>
    </w:p>
    <w:p w14:paraId="2BC1024C" w14:textId="77777777" w:rsidR="00281B72" w:rsidRDefault="00281B72">
      <w:pPr>
        <w:spacing w:line="240" w:lineRule="auto"/>
        <w:ind w:left="0"/>
      </w:pPr>
      <w:r>
        <w:br w:type="page"/>
      </w:r>
    </w:p>
    <w:p w14:paraId="29D580DD" w14:textId="6A6906B6" w:rsidR="00801366" w:rsidRDefault="001C6F39" w:rsidP="00801366">
      <w:r w:rsidRPr="001C6F39">
        <w:rPr>
          <w:rFonts w:ascii="Times New Roman" w:eastAsia="Times New Roman" w:hAnsi="Times New Roman" w:cs="Times New Roman"/>
          <w:noProof/>
          <w:sz w:val="24"/>
          <w:lang w:val="en-NZ" w:eastAsia="en-NZ"/>
        </w:rPr>
        <w:lastRenderedPageBreak/>
        <w:drawing>
          <wp:anchor distT="0" distB="0" distL="114300" distR="114300" simplePos="0" relativeHeight="252175360" behindDoc="0" locked="0" layoutInCell="1" allowOverlap="1" wp14:anchorId="7DAA0C13" wp14:editId="1AB18AF8">
            <wp:simplePos x="0" y="0"/>
            <wp:positionH relativeFrom="column">
              <wp:posOffset>180975</wp:posOffset>
            </wp:positionH>
            <wp:positionV relativeFrom="paragraph">
              <wp:posOffset>0</wp:posOffset>
            </wp:positionV>
            <wp:extent cx="1168400" cy="1473200"/>
            <wp:effectExtent l="0" t="0" r="0" b="0"/>
            <wp:wrapThrough wrapText="bothSides">
              <wp:wrapPolygon edited="0">
                <wp:start x="0" y="0"/>
                <wp:lineTo x="0" y="21228"/>
                <wp:lineTo x="21130" y="21228"/>
                <wp:lineTo x="21130" y="0"/>
                <wp:lineTo x="0" y="0"/>
              </wp:wrapPolygon>
            </wp:wrapThrough>
            <wp:docPr id="1348296925" name="Picture 2" descr="page7image34243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ge7image34243808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8400" cy="147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1366">
        <w:t>To find out more about this research proj</w:t>
      </w:r>
      <w:r>
        <w:t xml:space="preserve">ect you can get in touch with </w:t>
      </w:r>
      <w:r w:rsidR="00F633FD">
        <w:rPr>
          <w:b/>
          <w:bCs/>
        </w:rPr>
        <w:t xml:space="preserve">Paul Milner </w:t>
      </w:r>
      <w:r w:rsidR="007C24BB" w:rsidRPr="007C24BB">
        <w:rPr>
          <w:bCs/>
        </w:rPr>
        <w:t>w</w:t>
      </w:r>
      <w:r w:rsidR="00801366" w:rsidRPr="007C24BB">
        <w:t>ho</w:t>
      </w:r>
      <w:r w:rsidR="00801366">
        <w:t xml:space="preserve"> is </w:t>
      </w:r>
      <w:r w:rsidR="00F91DB3">
        <w:t>part of the research team</w:t>
      </w:r>
      <w:r w:rsidR="00801366">
        <w:t>.</w:t>
      </w:r>
      <w:r w:rsidR="00F633FD" w:rsidRPr="00F633FD">
        <w:rPr>
          <w:rFonts w:ascii="Times New Roman" w:eastAsia="Times New Roman" w:hAnsi="Times New Roman" w:cs="Times New Roman"/>
          <w:sz w:val="24"/>
          <w:lang w:val="en-NZ" w:eastAsia="en-GB"/>
        </w:rPr>
        <w:t xml:space="preserve"> </w:t>
      </w:r>
      <w:r w:rsidR="00F633FD" w:rsidRPr="00F633FD">
        <w:rPr>
          <w:rFonts w:ascii="Times New Roman" w:eastAsia="Times New Roman" w:hAnsi="Times New Roman" w:cs="Times New Roman"/>
          <w:sz w:val="24"/>
          <w:lang w:val="en-NZ" w:eastAsia="en-GB"/>
        </w:rPr>
        <w:fldChar w:fldCharType="begin"/>
      </w:r>
      <w:r w:rsidR="001F0B2A">
        <w:rPr>
          <w:rFonts w:ascii="Times New Roman" w:eastAsia="Times New Roman" w:hAnsi="Times New Roman" w:cs="Times New Roman"/>
          <w:sz w:val="24"/>
          <w:lang w:val="en-NZ" w:eastAsia="en-GB"/>
        </w:rPr>
        <w:instrText xml:space="preserve"> INCLUDEPICTURE "C:\\Users\\paulmilner\\Library\\Group Containers\\UBF8T346G9.ms\\WebArchiveCopyPasteTempFiles\\com.microsoft.Word\\page7image34243808" \* MERGEFORMAT </w:instrText>
      </w:r>
      <w:r w:rsidR="00F633FD" w:rsidRPr="00F633FD">
        <w:rPr>
          <w:rFonts w:ascii="Times New Roman" w:eastAsia="Times New Roman" w:hAnsi="Times New Roman" w:cs="Times New Roman"/>
          <w:sz w:val="24"/>
          <w:lang w:val="en-NZ" w:eastAsia="en-GB"/>
        </w:rPr>
        <w:fldChar w:fldCharType="end"/>
      </w:r>
    </w:p>
    <w:p w14:paraId="6322C087" w14:textId="56410BC4" w:rsidR="00801366" w:rsidRDefault="00801366" w:rsidP="00F91DB3">
      <w:pPr>
        <w:ind w:left="0"/>
      </w:pPr>
    </w:p>
    <w:p w14:paraId="5A3370A6" w14:textId="77777777" w:rsidR="007C24BB" w:rsidRDefault="007C24BB" w:rsidP="00F91DB3">
      <w:pPr>
        <w:ind w:left="0"/>
      </w:pPr>
    </w:p>
    <w:p w14:paraId="1A62F229" w14:textId="186D46A8" w:rsidR="00801366" w:rsidRDefault="007C24BB" w:rsidP="00801366">
      <w:r w:rsidRPr="001C6F39">
        <w:rPr>
          <w:noProof/>
        </w:rPr>
        <w:drawing>
          <wp:anchor distT="0" distB="0" distL="114300" distR="114300" simplePos="0" relativeHeight="252176384" behindDoc="0" locked="0" layoutInCell="1" allowOverlap="1" wp14:anchorId="37EF8C23" wp14:editId="54A8CA62">
            <wp:simplePos x="0" y="0"/>
            <wp:positionH relativeFrom="column">
              <wp:posOffset>80645</wp:posOffset>
            </wp:positionH>
            <wp:positionV relativeFrom="paragraph">
              <wp:posOffset>85725</wp:posOffset>
            </wp:positionV>
            <wp:extent cx="1571625" cy="1571625"/>
            <wp:effectExtent l="0" t="0" r="0" b="9525"/>
            <wp:wrapThrough wrapText="bothSides">
              <wp:wrapPolygon edited="0">
                <wp:start x="8378" y="0"/>
                <wp:lineTo x="6545" y="524"/>
                <wp:lineTo x="6022" y="1833"/>
                <wp:lineTo x="6284" y="4451"/>
                <wp:lineTo x="3665" y="8640"/>
                <wp:lineTo x="2880" y="18065"/>
                <wp:lineTo x="4975" y="21207"/>
                <wp:lineTo x="5760" y="21469"/>
                <wp:lineTo x="17542" y="21469"/>
                <wp:lineTo x="18327" y="17018"/>
                <wp:lineTo x="18327" y="12829"/>
                <wp:lineTo x="16756" y="10211"/>
                <wp:lineTo x="15447" y="8640"/>
                <wp:lineTo x="13353" y="4189"/>
                <wp:lineTo x="12829" y="2356"/>
                <wp:lineTo x="11520" y="0"/>
                <wp:lineTo x="8378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1366">
        <w:t>You can get in touch with</w:t>
      </w:r>
      <w:r w:rsidR="00F633FD">
        <w:t xml:space="preserve"> Paul</w:t>
      </w:r>
      <w:r w:rsidR="00F91DB3">
        <w:t>:</w:t>
      </w:r>
      <w:r w:rsidR="00801366">
        <w:t xml:space="preserve"> </w:t>
      </w:r>
    </w:p>
    <w:p w14:paraId="4740EFB5" w14:textId="7DCDDE6D" w:rsidR="00801366" w:rsidRDefault="00801366" w:rsidP="001C6F39">
      <w:pPr>
        <w:pStyle w:val="ListParagraph"/>
        <w:ind w:left="4253"/>
      </w:pPr>
      <w:r>
        <w:t xml:space="preserve">by </w:t>
      </w:r>
      <w:r w:rsidRPr="00801366">
        <w:rPr>
          <w:b/>
          <w:bCs/>
        </w:rPr>
        <w:t xml:space="preserve">phone </w:t>
      </w:r>
      <w:r>
        <w:t>on:</w:t>
      </w:r>
    </w:p>
    <w:p w14:paraId="2138C57A" w14:textId="77777777" w:rsidR="00801366" w:rsidRDefault="00801366" w:rsidP="00801366"/>
    <w:p w14:paraId="62689921" w14:textId="42AC9516" w:rsidR="00F633FD" w:rsidRDefault="00801366" w:rsidP="001C6F39">
      <w:pPr>
        <w:ind w:left="4253"/>
        <w:rPr>
          <w:b/>
          <w:bCs/>
        </w:rPr>
      </w:pPr>
      <w:r>
        <w:rPr>
          <w:b/>
          <w:bCs/>
        </w:rPr>
        <w:t>027</w:t>
      </w:r>
      <w:r w:rsidR="00F633FD">
        <w:rPr>
          <w:b/>
          <w:bCs/>
        </w:rPr>
        <w:t xml:space="preserve"> 738 2684</w:t>
      </w:r>
    </w:p>
    <w:p w14:paraId="6591D997" w14:textId="77777777" w:rsidR="00F633FD" w:rsidRPr="004604E5" w:rsidRDefault="00F633FD" w:rsidP="00F91DB3">
      <w:pPr>
        <w:ind w:firstLine="481"/>
        <w:rPr>
          <w:b/>
          <w:bCs/>
        </w:rPr>
      </w:pPr>
    </w:p>
    <w:p w14:paraId="0BC01C9C" w14:textId="05160A5A" w:rsidR="00801366" w:rsidRDefault="00F91DB3" w:rsidP="001C6F39">
      <w:pPr>
        <w:pStyle w:val="ListParagraph"/>
        <w:numPr>
          <w:ilvl w:val="0"/>
          <w:numId w:val="21"/>
        </w:numPr>
        <w:ind w:left="4253" w:hanging="567"/>
      </w:pPr>
      <w:r>
        <w:rPr>
          <w:b/>
          <w:bCs/>
          <w:noProof/>
          <w:lang w:val="en-NZ" w:eastAsia="en-NZ"/>
        </w:rPr>
        <w:drawing>
          <wp:anchor distT="0" distB="0" distL="114300" distR="114300" simplePos="0" relativeHeight="252157952" behindDoc="0" locked="0" layoutInCell="1" allowOverlap="1" wp14:anchorId="4EDF346A" wp14:editId="355B0CB1">
            <wp:simplePos x="0" y="0"/>
            <wp:positionH relativeFrom="column">
              <wp:posOffset>229235</wp:posOffset>
            </wp:positionH>
            <wp:positionV relativeFrom="paragraph">
              <wp:posOffset>163830</wp:posOffset>
            </wp:positionV>
            <wp:extent cx="1424066" cy="1424066"/>
            <wp:effectExtent l="0" t="0" r="0" b="0"/>
            <wp:wrapNone/>
            <wp:docPr id="1270066254" name="Picture 1270066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220407" name="Picture 1603220407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066" cy="14240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1366">
        <w:t xml:space="preserve">by </w:t>
      </w:r>
      <w:r w:rsidR="00801366" w:rsidRPr="001C6F39">
        <w:rPr>
          <w:b/>
          <w:bCs/>
        </w:rPr>
        <w:t xml:space="preserve">email </w:t>
      </w:r>
      <w:r w:rsidR="00801366">
        <w:t>at:</w:t>
      </w:r>
      <w:r w:rsidR="00801366">
        <w:br/>
      </w:r>
    </w:p>
    <w:p w14:paraId="530309BE" w14:textId="79120BC1" w:rsidR="00F633FD" w:rsidRPr="001C6F39" w:rsidRDefault="00462E0C" w:rsidP="001C6F39">
      <w:pPr>
        <w:ind w:left="4253" w:right="-755"/>
        <w:rPr>
          <w:rFonts w:eastAsiaTheme="minorHAnsi"/>
          <w:b/>
          <w:bCs/>
          <w:szCs w:val="22"/>
          <w:lang w:val="en-GB"/>
        </w:rPr>
      </w:pPr>
      <w:hyperlink r:id="rId60" w:history="1">
        <w:r w:rsidR="00F633FD" w:rsidRPr="001C6F39">
          <w:rPr>
            <w:rStyle w:val="Hyperlink"/>
            <w:b/>
            <w:bCs/>
            <w:color w:val="auto"/>
            <w:u w:val="none"/>
          </w:rPr>
          <w:t>nottheotherpaulmilners@gmail.com</w:t>
        </w:r>
      </w:hyperlink>
      <w:r w:rsidR="00F633FD" w:rsidRPr="001C6F39">
        <w:rPr>
          <w:b/>
          <w:bCs/>
        </w:rPr>
        <w:t xml:space="preserve"> </w:t>
      </w:r>
    </w:p>
    <w:p w14:paraId="4984DD63" w14:textId="77777777" w:rsidR="00F633FD" w:rsidRDefault="00F633FD" w:rsidP="00F91DB3">
      <w:pPr>
        <w:ind w:firstLine="481"/>
        <w:rPr>
          <w:b/>
          <w:bCs/>
        </w:rPr>
      </w:pPr>
    </w:p>
    <w:p w14:paraId="6D1D6E0D" w14:textId="77777777" w:rsidR="00801366" w:rsidRDefault="00801366" w:rsidP="00801366">
      <w:pPr>
        <w:pStyle w:val="ListParagraph"/>
      </w:pPr>
      <w:r>
        <w:rPr>
          <w:b/>
          <w:bCs/>
          <w:noProof/>
          <w:lang w:val="en-NZ" w:eastAsia="en-NZ"/>
        </w:rPr>
        <w:drawing>
          <wp:anchor distT="0" distB="0" distL="114300" distR="114300" simplePos="0" relativeHeight="252160000" behindDoc="0" locked="0" layoutInCell="1" allowOverlap="1" wp14:anchorId="7F147CBA" wp14:editId="5001EB9F">
            <wp:simplePos x="0" y="0"/>
            <wp:positionH relativeFrom="margin">
              <wp:align>left</wp:align>
            </wp:positionH>
            <wp:positionV relativeFrom="paragraph">
              <wp:posOffset>342954</wp:posOffset>
            </wp:positionV>
            <wp:extent cx="1564395" cy="1883410"/>
            <wp:effectExtent l="0" t="0" r="0" b="0"/>
            <wp:wrapNone/>
            <wp:docPr id="2064556128" name="Picture 206455612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470357" name="Picture 6" descr="Chart&#10;&#10;Description automatically generated"/>
                    <pic:cNvPicPr/>
                  </pic:nvPicPr>
                  <pic:blipFill rotWithShape="1"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59" r="20660"/>
                    <a:stretch/>
                  </pic:blipFill>
                  <pic:spPr bwMode="auto">
                    <a:xfrm>
                      <a:off x="0" y="0"/>
                      <a:ext cx="1564395" cy="1883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by </w:t>
      </w:r>
      <w:r w:rsidRPr="00801366">
        <w:rPr>
          <w:b/>
          <w:bCs/>
        </w:rPr>
        <w:t>post</w:t>
      </w:r>
      <w:r>
        <w:t xml:space="preserve"> to:</w:t>
      </w:r>
    </w:p>
    <w:p w14:paraId="1D13CE2E" w14:textId="77777777" w:rsidR="00801366" w:rsidRDefault="00801366" w:rsidP="00801366"/>
    <w:p w14:paraId="1BD96C17" w14:textId="77777777" w:rsidR="00801366" w:rsidRPr="008F674C" w:rsidRDefault="00801366" w:rsidP="00F91DB3">
      <w:pPr>
        <w:ind w:left="4167"/>
        <w:rPr>
          <w:b/>
          <w:bCs/>
        </w:rPr>
      </w:pPr>
      <w:r w:rsidRPr="00941D37">
        <w:rPr>
          <w:b/>
          <w:bCs/>
        </w:rPr>
        <w:t>Suite 4, Level 2</w:t>
      </w:r>
      <w:r>
        <w:rPr>
          <w:b/>
          <w:bCs/>
        </w:rPr>
        <w:br/>
      </w:r>
      <w:r w:rsidRPr="00941D37">
        <w:rPr>
          <w:b/>
          <w:bCs/>
        </w:rPr>
        <w:br/>
        <w:t>248 Cumberland Street</w:t>
      </w:r>
      <w:r>
        <w:rPr>
          <w:b/>
          <w:bCs/>
        </w:rPr>
        <w:br/>
      </w:r>
      <w:r w:rsidRPr="00941D37">
        <w:rPr>
          <w:b/>
          <w:bCs/>
        </w:rPr>
        <w:br/>
        <w:t>Dunedin 9016</w:t>
      </w:r>
    </w:p>
    <w:bookmarkStart w:id="1" w:name="_Hlk53559738"/>
    <w:p w14:paraId="0D150E2F" w14:textId="713E1E68" w:rsidR="0060011B" w:rsidRPr="00E43F08" w:rsidRDefault="007C24BB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00E5EF64" wp14:editId="4F799724">
                <wp:simplePos x="0" y="0"/>
                <wp:positionH relativeFrom="margin">
                  <wp:posOffset>-353291</wp:posOffset>
                </wp:positionH>
                <wp:positionV relativeFrom="paragraph">
                  <wp:posOffset>-270164</wp:posOffset>
                </wp:positionV>
                <wp:extent cx="6234430" cy="9123219"/>
                <wp:effectExtent l="0" t="0" r="13970" b="2095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12321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AA1FBF" id="Rectangle: Rounded Corners 24" o:spid="_x0000_s1026" style="position:absolute;margin-left:-27.8pt;margin-top:-21.25pt;width:490.9pt;height:718.35pt;z-index:-251612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" filled="f" strokecolor="windowText">
                <w10:wrap anchorx="margin"/>
              </v:rect>
            </w:pict>
          </mc:Fallback>
        </mc:AlternateContent>
      </w:r>
      <w:r w:rsidR="009E6D4E" w:rsidRPr="00AD4B20">
        <w:rPr>
          <w:noProof/>
          <w:lang w:val="en-NZ" w:eastAsia="en-NZ"/>
        </w:rPr>
        <w:drawing>
          <wp:anchor distT="0" distB="0" distL="114300" distR="114300" simplePos="0" relativeHeight="251821056" behindDoc="0" locked="0" layoutInCell="1" allowOverlap="1" wp14:anchorId="062835CE" wp14:editId="772163C7">
            <wp:simplePos x="0" y="0"/>
            <wp:positionH relativeFrom="column">
              <wp:posOffset>-142875</wp:posOffset>
            </wp:positionH>
            <wp:positionV relativeFrom="page">
              <wp:posOffset>936635</wp:posOffset>
            </wp:positionV>
            <wp:extent cx="2143594" cy="734518"/>
            <wp:effectExtent l="0" t="0" r="3175" b="2540"/>
            <wp:wrapNone/>
            <wp:docPr id="1487574564" name="Picture 1487574564" descr="Macintosh HD:Users:krissysolin:Desktop:Donald_Beasley_Logo_Horizontal_RGB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g" descr="Macintosh HD:Users:krissysolin:Desktop:Donald_Beasley_Logo_Horizontal_RGB.jpg"/>
                    <pic:cNvPicPr preferRelativeResize="0"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43594" cy="7345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21692F">
        <w:rPr>
          <w:rFonts w:eastAsia="Times New Roman" w:cs="Arial"/>
          <w:szCs w:val="32"/>
          <w:lang w:eastAsia="en-NZ"/>
        </w:rPr>
        <w:t>the Donald Beasley Institute.</w:t>
      </w:r>
    </w:p>
    <w:p w14:paraId="7BCDDD2A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23AA8806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val="en-NZ" w:eastAsia="en-NZ"/>
        </w:rPr>
        <w:drawing>
          <wp:anchor distT="0" distB="0" distL="114300" distR="114300" simplePos="0" relativeHeight="251708416" behindDoc="1" locked="0" layoutInCell="1" allowOverlap="1" wp14:anchorId="54950883" wp14:editId="015AE7F3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</w:t>
      </w:r>
      <w:proofErr w:type="spellStart"/>
      <w:r>
        <w:rPr>
          <w:rFonts w:eastAsia="Times New Roman" w:cs="Arial"/>
          <w:szCs w:val="32"/>
          <w:lang w:eastAsia="en-NZ"/>
        </w:rPr>
        <w:t>Māmā</w:t>
      </w:r>
      <w:proofErr w:type="spellEnd"/>
      <w:r>
        <w:rPr>
          <w:rFonts w:eastAsia="Times New Roman" w:cs="Arial"/>
          <w:szCs w:val="32"/>
          <w:lang w:eastAsia="en-NZ"/>
        </w:rPr>
        <w:t xml:space="preserve"> Mai </w:t>
      </w:r>
      <w:r w:rsidRPr="00E43F08">
        <w:rPr>
          <w:rFonts w:eastAsia="Times New Roman" w:cs="Arial"/>
          <w:szCs w:val="32"/>
          <w:lang w:eastAsia="en-NZ"/>
        </w:rPr>
        <w:t xml:space="preserve">service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āngata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60311A15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56C2718B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07392" behindDoc="0" locked="0" layoutInCell="1" allowOverlap="1" wp14:anchorId="314C46C5" wp14:editId="6FE36307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āngata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7C8ABA22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7113A5FB" w14:textId="77777777" w:rsidR="0060011B" w:rsidRPr="00E43F08" w:rsidRDefault="0060011B" w:rsidP="0060011B">
      <w:pPr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701248" behindDoc="1" locked="0" layoutInCell="1" allowOverlap="1" wp14:anchorId="7F79FF7D" wp14:editId="1D91E4C2">
            <wp:simplePos x="0" y="0"/>
            <wp:positionH relativeFrom="margin">
              <wp:posOffset>149720</wp:posOffset>
            </wp:positionH>
            <wp:positionV relativeFrom="paragraph">
              <wp:posOffset>2984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19D3834D" w14:textId="77777777" w:rsidR="0060011B" w:rsidRPr="00EC6639" w:rsidRDefault="0060011B" w:rsidP="0060011B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6260D0DA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373917A8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244D676B" w14:textId="77777777" w:rsidR="0060011B" w:rsidRPr="00EC6639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4885301D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05344" behindDoc="0" locked="0" layoutInCell="1" allowOverlap="1" wp14:anchorId="13264E0C" wp14:editId="4280BD25">
            <wp:simplePos x="0" y="0"/>
            <wp:positionH relativeFrom="margin">
              <wp:posOffset>7142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Calibri" w:cs="Arial"/>
          <w:noProof/>
          <w:sz w:val="20"/>
          <w:szCs w:val="32"/>
          <w:lang w:val="en-NZ" w:eastAsia="en-NZ"/>
        </w:rPr>
        <w:drawing>
          <wp:anchor distT="0" distB="0" distL="114300" distR="114300" simplePos="0" relativeHeight="251706368" behindDoc="0" locked="0" layoutInCell="1" allowOverlap="1" wp14:anchorId="18112EA2" wp14:editId="5FE50450">
            <wp:simplePos x="0" y="0"/>
            <wp:positionH relativeFrom="column">
              <wp:posOffset>247650</wp:posOffset>
            </wp:positionH>
            <wp:positionV relativeFrom="paragraph">
              <wp:posOffset>364490</wp:posOffset>
            </wp:positionV>
            <wp:extent cx="1036955" cy="1098550"/>
            <wp:effectExtent l="0" t="0" r="0" b="635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 corliss logo new.png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3893A3E0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13028BF7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63C0300F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proofErr w:type="spellStart"/>
      <w:r w:rsidRPr="00AF668B">
        <w:rPr>
          <w:rFonts w:cs="Arial"/>
          <w:color w:val="000000"/>
          <w:szCs w:val="32"/>
          <w:shd w:val="clear" w:color="auto" w:fill="FFFFFF"/>
        </w:rPr>
        <w:t>SGC</w:t>
      </w:r>
      <w:proofErr w:type="spellEnd"/>
      <w:r w:rsidRPr="00AF668B">
        <w:rPr>
          <w:rFonts w:cs="Arial"/>
          <w:color w:val="000000"/>
          <w:szCs w:val="32"/>
          <w:shd w:val="clear" w:color="auto" w:fill="FFFFFF"/>
        </w:rPr>
        <w:t xml:space="preserve"> Image Works</w:t>
      </w:r>
    </w:p>
    <w:p w14:paraId="5F00AB87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37C15274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proofErr w:type="spellStart"/>
      <w:r w:rsidRPr="00AF668B">
        <w:rPr>
          <w:rFonts w:eastAsia="Calibri" w:cs="Arial"/>
          <w:szCs w:val="32"/>
          <w:lang w:val="en-GB"/>
        </w:rPr>
        <w:t>Huriana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> </w:t>
      </w:r>
      <w:proofErr w:type="spellStart"/>
      <w:r w:rsidRPr="00AF668B">
        <w:rPr>
          <w:rFonts w:eastAsia="Calibri" w:cs="Arial"/>
          <w:szCs w:val="32"/>
          <w:shd w:val="clear" w:color="auto" w:fill="FFFFFF"/>
          <w:lang w:val="en-GB"/>
        </w:rPr>
        <w:t>Kopeke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 xml:space="preserve">-Te </w:t>
      </w:r>
      <w:proofErr w:type="spellStart"/>
      <w:r w:rsidRPr="00AF668B">
        <w:rPr>
          <w:rFonts w:eastAsia="Calibri" w:cs="Arial"/>
          <w:szCs w:val="32"/>
          <w:shd w:val="clear" w:color="auto" w:fill="FFFFFF"/>
          <w:lang w:val="en-GB"/>
        </w:rPr>
        <w:t>Aho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>.</w:t>
      </w:r>
    </w:p>
    <w:p w14:paraId="0E850203" w14:textId="77777777" w:rsidR="000D6E74" w:rsidRPr="0060011B" w:rsidRDefault="0060011B" w:rsidP="0060011B">
      <w:pPr>
        <w:spacing w:after="120"/>
        <w:ind w:left="3402"/>
        <w:rPr>
          <w:rFonts w:eastAsia="Times New Roman" w:cs="Times New Roman"/>
        </w:rPr>
      </w:pP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703296" behindDoc="0" locked="0" layoutInCell="1" allowOverlap="1" wp14:anchorId="5DD1D8C3" wp14:editId="386195F2">
            <wp:simplePos x="0" y="0"/>
            <wp:positionH relativeFrom="column">
              <wp:posOffset>45720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96" name="Picture 29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75AC6E83" wp14:editId="0101AD4A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64EFEF" w14:textId="77777777" w:rsidR="0060011B" w:rsidRDefault="0060011B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AC6E83" id="Text Box 213" o:spid="_x0000_s1030" type="#_x0000_t202" style="position:absolute;left:0;text-align:left;margin-left:19.65pt;margin-top:18.75pt;width:55.6pt;height:83.25pt;z-index:2517022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" stroked="f">
                <v:textbox style="mso-fit-shape-to-text:t">
                  <w:txbxContent>
                    <w:p w14:paraId="7E64EFEF" w14:textId="77777777" w:rsidR="0060011B" w:rsidRDefault="0060011B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"/>
    </w:p>
    <w:sectPr w:rsidR="000D6E74" w:rsidRPr="0060011B" w:rsidSect="00533079">
      <w:headerReference w:type="default" r:id="rId69"/>
      <w:footerReference w:type="even" r:id="rId70"/>
      <w:footerReference w:type="default" r:id="rId71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A30336"/>
        <w:left w:val="single" w:sz="24" w:space="24" w:color="A30336"/>
        <w:bottom w:val="single" w:sz="24" w:space="24" w:color="A30336"/>
        <w:right w:val="single" w:sz="24" w:space="24" w:color="A30336"/>
      </w:pgBorders>
      <w:pgNumType w:start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0C8CC7" w16cex:dateUtc="2023-05-14T22:49:00Z"/>
  <w16cex:commentExtensible w16cex:durableId="280C8DA4" w16cex:dateUtc="2023-05-14T22:53:00Z"/>
  <w16cex:commentExtensible w16cex:durableId="280C8D3A" w16cex:dateUtc="2023-05-14T22:51:00Z"/>
  <w16cex:commentExtensible w16cex:durableId="280C8EEE" w16cex:dateUtc="2023-05-14T22:58:00Z"/>
  <w16cex:commentExtensible w16cex:durableId="280C8FE6" w16cex:dateUtc="2023-05-14T23:03:00Z"/>
  <w16cex:commentExtensible w16cex:durableId="280C92D0" w16cex:dateUtc="2023-05-14T23:15:00Z"/>
  <w16cex:commentExtensible w16cex:durableId="280C936B" w16cex:dateUtc="2023-05-14T23:18:00Z"/>
  <w16cex:commentExtensible w16cex:durableId="280C962A" w16cex:dateUtc="2023-05-14T23:29:00Z"/>
  <w16cex:commentExtensible w16cex:durableId="280C9A00" w16cex:dateUtc="2023-05-14T23:46:00Z"/>
  <w16cex:commentExtensible w16cex:durableId="280C9966" w16cex:dateUtc="2023-05-14T23:4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E2052B" w14:textId="77777777" w:rsidR="00462E0C" w:rsidRDefault="00462E0C">
      <w:pPr>
        <w:spacing w:line="240" w:lineRule="auto"/>
      </w:pPr>
      <w:r>
        <w:separator/>
      </w:r>
    </w:p>
  </w:endnote>
  <w:endnote w:type="continuationSeparator" w:id="0">
    <w:p w14:paraId="45C805BE" w14:textId="77777777" w:rsidR="00462E0C" w:rsidRDefault="00462E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99691D" w14:textId="77777777" w:rsidR="00153863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9624A0A" w14:textId="77777777" w:rsidR="00153863" w:rsidRDefault="00462E0C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23766B6" w14:textId="77777777" w:rsidR="00153863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DF39BA">
          <w:rPr>
            <w:rStyle w:val="PageNumber"/>
            <w:noProof/>
            <w:sz w:val="28"/>
            <w:szCs w:val="28"/>
          </w:rPr>
          <w:t>3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26C2C62" w14:textId="77777777" w:rsidR="00153863" w:rsidRDefault="00462E0C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B98961" w14:textId="77777777" w:rsidR="00462E0C" w:rsidRDefault="00462E0C">
      <w:pPr>
        <w:spacing w:line="240" w:lineRule="auto"/>
      </w:pPr>
      <w:r>
        <w:separator/>
      </w:r>
    </w:p>
  </w:footnote>
  <w:footnote w:type="continuationSeparator" w:id="0">
    <w:p w14:paraId="2BD16C99" w14:textId="77777777" w:rsidR="00462E0C" w:rsidRDefault="00462E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BB6E46" w14:textId="77777777" w:rsidR="000A09CD" w:rsidRDefault="000A09CD" w:rsidP="000A09CD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C80450"/>
    <w:multiLevelType w:val="hybridMultilevel"/>
    <w:tmpl w:val="F098811C"/>
    <w:lvl w:ilvl="0" w:tplc="9AB6CF58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53DD0"/>
    <w:multiLevelType w:val="multilevel"/>
    <w:tmpl w:val="15828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EF4114"/>
    <w:multiLevelType w:val="multilevel"/>
    <w:tmpl w:val="C09CDC7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1F1A6AA6"/>
    <w:multiLevelType w:val="hybridMultilevel"/>
    <w:tmpl w:val="4426D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857131"/>
    <w:multiLevelType w:val="hybridMultilevel"/>
    <w:tmpl w:val="7138D84A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29526E32"/>
    <w:multiLevelType w:val="hybridMultilevel"/>
    <w:tmpl w:val="83142376"/>
    <w:lvl w:ilvl="0" w:tplc="14090001">
      <w:start w:val="1"/>
      <w:numFmt w:val="bullet"/>
      <w:pStyle w:val="Listtoplevel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3CC340E0"/>
    <w:multiLevelType w:val="hybridMultilevel"/>
    <w:tmpl w:val="08945D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325F9D"/>
    <w:multiLevelType w:val="multilevel"/>
    <w:tmpl w:val="8D80EA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44594970"/>
    <w:multiLevelType w:val="hybridMultilevel"/>
    <w:tmpl w:val="3E48E47E"/>
    <w:lvl w:ilvl="0" w:tplc="1409000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0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92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647" w:hanging="360"/>
      </w:pPr>
      <w:rPr>
        <w:rFonts w:ascii="Wingdings" w:hAnsi="Wingdings" w:hint="default"/>
      </w:rPr>
    </w:lvl>
  </w:abstractNum>
  <w:abstractNum w:abstractNumId="13" w15:restartNumberingAfterBreak="0">
    <w:nsid w:val="4C2E588E"/>
    <w:multiLevelType w:val="multilevel"/>
    <w:tmpl w:val="2FC29A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6" w15:restartNumberingAfterBreak="0">
    <w:nsid w:val="5FDF3E66"/>
    <w:multiLevelType w:val="hybridMultilevel"/>
    <w:tmpl w:val="FF2CDCF8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 w15:restartNumberingAfterBreak="0">
    <w:nsid w:val="60670BA9"/>
    <w:multiLevelType w:val="hybridMultilevel"/>
    <w:tmpl w:val="27F8C28E"/>
    <w:lvl w:ilvl="0" w:tplc="08090003">
      <w:start w:val="1"/>
      <w:numFmt w:val="bullet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8" w15:restartNumberingAfterBreak="0">
    <w:nsid w:val="62DC593D"/>
    <w:multiLevelType w:val="hybridMultilevel"/>
    <w:tmpl w:val="7C763396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9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0" w15:restartNumberingAfterBreak="0">
    <w:nsid w:val="6C8A3E20"/>
    <w:multiLevelType w:val="hybridMultilevel"/>
    <w:tmpl w:val="39246B1A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3">
      <w:start w:val="1"/>
      <w:numFmt w:val="bullet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15"/>
  </w:num>
  <w:num w:numId="4">
    <w:abstractNumId w:val="19"/>
  </w:num>
  <w:num w:numId="5">
    <w:abstractNumId w:val="9"/>
  </w:num>
  <w:num w:numId="6">
    <w:abstractNumId w:val="5"/>
  </w:num>
  <w:num w:numId="7">
    <w:abstractNumId w:val="2"/>
  </w:num>
  <w:num w:numId="8">
    <w:abstractNumId w:val="14"/>
  </w:num>
  <w:num w:numId="9">
    <w:abstractNumId w:val="0"/>
  </w:num>
  <w:num w:numId="10">
    <w:abstractNumId w:val="10"/>
  </w:num>
  <w:num w:numId="11">
    <w:abstractNumId w:val="11"/>
  </w:num>
  <w:num w:numId="12">
    <w:abstractNumId w:val="6"/>
  </w:num>
  <w:num w:numId="13">
    <w:abstractNumId w:val="3"/>
  </w:num>
  <w:num w:numId="14">
    <w:abstractNumId w:val="17"/>
  </w:num>
  <w:num w:numId="15">
    <w:abstractNumId w:val="20"/>
  </w:num>
  <w:num w:numId="16">
    <w:abstractNumId w:val="13"/>
  </w:num>
  <w:num w:numId="17">
    <w:abstractNumId w:val="4"/>
  </w:num>
  <w:num w:numId="18">
    <w:abstractNumId w:val="18"/>
  </w:num>
  <w:num w:numId="19">
    <w:abstractNumId w:val="7"/>
  </w:num>
  <w:num w:numId="20">
    <w:abstractNumId w:val="16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MDE3szS3MDMzMzVX0lEKTi0uzszPAykwrAUArVgzBSwAAAA="/>
  </w:docVars>
  <w:rsids>
    <w:rsidRoot w:val="00533079"/>
    <w:rsid w:val="00001539"/>
    <w:rsid w:val="00005DB6"/>
    <w:rsid w:val="000064D2"/>
    <w:rsid w:val="000227B4"/>
    <w:rsid w:val="0002704E"/>
    <w:rsid w:val="0003092A"/>
    <w:rsid w:val="00033097"/>
    <w:rsid w:val="00041911"/>
    <w:rsid w:val="000439F6"/>
    <w:rsid w:val="0004557B"/>
    <w:rsid w:val="00065648"/>
    <w:rsid w:val="00070DEA"/>
    <w:rsid w:val="000722AF"/>
    <w:rsid w:val="00072BED"/>
    <w:rsid w:val="0009079F"/>
    <w:rsid w:val="000A09CD"/>
    <w:rsid w:val="000A3C46"/>
    <w:rsid w:val="000A66DA"/>
    <w:rsid w:val="000A6909"/>
    <w:rsid w:val="000B2038"/>
    <w:rsid w:val="000B7579"/>
    <w:rsid w:val="000D3AE9"/>
    <w:rsid w:val="000E4252"/>
    <w:rsid w:val="000E5D8E"/>
    <w:rsid w:val="001117C1"/>
    <w:rsid w:val="00121807"/>
    <w:rsid w:val="00122416"/>
    <w:rsid w:val="00123CCC"/>
    <w:rsid w:val="00124EA8"/>
    <w:rsid w:val="00125CCF"/>
    <w:rsid w:val="0015371F"/>
    <w:rsid w:val="00155DD6"/>
    <w:rsid w:val="00156471"/>
    <w:rsid w:val="00161946"/>
    <w:rsid w:val="001657D0"/>
    <w:rsid w:val="001754F4"/>
    <w:rsid w:val="001818C4"/>
    <w:rsid w:val="00185417"/>
    <w:rsid w:val="00187B67"/>
    <w:rsid w:val="00197864"/>
    <w:rsid w:val="001A2BAC"/>
    <w:rsid w:val="001B128A"/>
    <w:rsid w:val="001B3810"/>
    <w:rsid w:val="001B4DD5"/>
    <w:rsid w:val="001B6E29"/>
    <w:rsid w:val="001C6F39"/>
    <w:rsid w:val="001D223E"/>
    <w:rsid w:val="001E21A2"/>
    <w:rsid w:val="001E3429"/>
    <w:rsid w:val="001E5C9F"/>
    <w:rsid w:val="001E7BF5"/>
    <w:rsid w:val="001F08DD"/>
    <w:rsid w:val="001F0B2A"/>
    <w:rsid w:val="00201791"/>
    <w:rsid w:val="00202C90"/>
    <w:rsid w:val="002067A5"/>
    <w:rsid w:val="00207C39"/>
    <w:rsid w:val="00213300"/>
    <w:rsid w:val="0021692F"/>
    <w:rsid w:val="00217C78"/>
    <w:rsid w:val="00226E42"/>
    <w:rsid w:val="00226F54"/>
    <w:rsid w:val="0022708F"/>
    <w:rsid w:val="00233253"/>
    <w:rsid w:val="00237592"/>
    <w:rsid w:val="00243BC9"/>
    <w:rsid w:val="00243D99"/>
    <w:rsid w:val="0024579E"/>
    <w:rsid w:val="00246F38"/>
    <w:rsid w:val="00254121"/>
    <w:rsid w:val="00255728"/>
    <w:rsid w:val="00261BF8"/>
    <w:rsid w:val="00266B9F"/>
    <w:rsid w:val="00267BF2"/>
    <w:rsid w:val="00277C45"/>
    <w:rsid w:val="00281B72"/>
    <w:rsid w:val="00291737"/>
    <w:rsid w:val="002A0D1B"/>
    <w:rsid w:val="002A4922"/>
    <w:rsid w:val="002B0150"/>
    <w:rsid w:val="002E75EF"/>
    <w:rsid w:val="002F5F7E"/>
    <w:rsid w:val="003008A0"/>
    <w:rsid w:val="003011F7"/>
    <w:rsid w:val="00303E3A"/>
    <w:rsid w:val="00305101"/>
    <w:rsid w:val="00315307"/>
    <w:rsid w:val="00317014"/>
    <w:rsid w:val="00323EB3"/>
    <w:rsid w:val="003420D3"/>
    <w:rsid w:val="00363345"/>
    <w:rsid w:val="00365672"/>
    <w:rsid w:val="00366F00"/>
    <w:rsid w:val="00373FA6"/>
    <w:rsid w:val="0038188A"/>
    <w:rsid w:val="00382525"/>
    <w:rsid w:val="00384F9A"/>
    <w:rsid w:val="00396520"/>
    <w:rsid w:val="003A4CD3"/>
    <w:rsid w:val="003A523E"/>
    <w:rsid w:val="003A7036"/>
    <w:rsid w:val="003F07F7"/>
    <w:rsid w:val="003F0FFC"/>
    <w:rsid w:val="003F112A"/>
    <w:rsid w:val="003F38E7"/>
    <w:rsid w:val="003F5628"/>
    <w:rsid w:val="003F7BFC"/>
    <w:rsid w:val="00403877"/>
    <w:rsid w:val="004111C6"/>
    <w:rsid w:val="00413BC6"/>
    <w:rsid w:val="00420EFD"/>
    <w:rsid w:val="0043494C"/>
    <w:rsid w:val="004535B5"/>
    <w:rsid w:val="00453870"/>
    <w:rsid w:val="004567B0"/>
    <w:rsid w:val="004604E5"/>
    <w:rsid w:val="00462E0C"/>
    <w:rsid w:val="0046373E"/>
    <w:rsid w:val="00465D24"/>
    <w:rsid w:val="00471E24"/>
    <w:rsid w:val="004730A5"/>
    <w:rsid w:val="00484788"/>
    <w:rsid w:val="00492053"/>
    <w:rsid w:val="00497673"/>
    <w:rsid w:val="004979B3"/>
    <w:rsid w:val="004A102D"/>
    <w:rsid w:val="004A6FC4"/>
    <w:rsid w:val="004B3841"/>
    <w:rsid w:val="004B6868"/>
    <w:rsid w:val="004D67F7"/>
    <w:rsid w:val="004F56C0"/>
    <w:rsid w:val="005036C2"/>
    <w:rsid w:val="00503AD5"/>
    <w:rsid w:val="005078ED"/>
    <w:rsid w:val="00511CDC"/>
    <w:rsid w:val="005233A9"/>
    <w:rsid w:val="0052387E"/>
    <w:rsid w:val="00530704"/>
    <w:rsid w:val="00533079"/>
    <w:rsid w:val="00542954"/>
    <w:rsid w:val="005649BF"/>
    <w:rsid w:val="00570380"/>
    <w:rsid w:val="005757D1"/>
    <w:rsid w:val="00577DB6"/>
    <w:rsid w:val="00591131"/>
    <w:rsid w:val="005A1FD2"/>
    <w:rsid w:val="005A4581"/>
    <w:rsid w:val="005A5402"/>
    <w:rsid w:val="005B3247"/>
    <w:rsid w:val="005B5EF4"/>
    <w:rsid w:val="005B7009"/>
    <w:rsid w:val="005D594C"/>
    <w:rsid w:val="005E0279"/>
    <w:rsid w:val="005E7C61"/>
    <w:rsid w:val="0060011B"/>
    <w:rsid w:val="006018EA"/>
    <w:rsid w:val="00603336"/>
    <w:rsid w:val="0060541E"/>
    <w:rsid w:val="0060645F"/>
    <w:rsid w:val="00607646"/>
    <w:rsid w:val="006219A1"/>
    <w:rsid w:val="0064667B"/>
    <w:rsid w:val="00675D73"/>
    <w:rsid w:val="00676F51"/>
    <w:rsid w:val="006851E0"/>
    <w:rsid w:val="00687E9D"/>
    <w:rsid w:val="006B1D28"/>
    <w:rsid w:val="006B2FFA"/>
    <w:rsid w:val="006B45FC"/>
    <w:rsid w:val="006B5863"/>
    <w:rsid w:val="006C28E8"/>
    <w:rsid w:val="006C5C26"/>
    <w:rsid w:val="006D12ED"/>
    <w:rsid w:val="006D4296"/>
    <w:rsid w:val="006D49E9"/>
    <w:rsid w:val="006E050D"/>
    <w:rsid w:val="006E5EDD"/>
    <w:rsid w:val="0070354E"/>
    <w:rsid w:val="00705CA3"/>
    <w:rsid w:val="0071656C"/>
    <w:rsid w:val="00725148"/>
    <w:rsid w:val="007323E5"/>
    <w:rsid w:val="00733E6D"/>
    <w:rsid w:val="00736E4E"/>
    <w:rsid w:val="0074166B"/>
    <w:rsid w:val="007444C1"/>
    <w:rsid w:val="00745960"/>
    <w:rsid w:val="007541D3"/>
    <w:rsid w:val="0075420F"/>
    <w:rsid w:val="0075792F"/>
    <w:rsid w:val="00761615"/>
    <w:rsid w:val="00765E7A"/>
    <w:rsid w:val="0078037E"/>
    <w:rsid w:val="007829EC"/>
    <w:rsid w:val="00791A07"/>
    <w:rsid w:val="007951A1"/>
    <w:rsid w:val="007A7D74"/>
    <w:rsid w:val="007C24BB"/>
    <w:rsid w:val="007C68A6"/>
    <w:rsid w:val="007C7764"/>
    <w:rsid w:val="007D182F"/>
    <w:rsid w:val="007D6D05"/>
    <w:rsid w:val="007E7233"/>
    <w:rsid w:val="00801366"/>
    <w:rsid w:val="00805552"/>
    <w:rsid w:val="008120CD"/>
    <w:rsid w:val="00817E43"/>
    <w:rsid w:val="008210D7"/>
    <w:rsid w:val="00831593"/>
    <w:rsid w:val="00831962"/>
    <w:rsid w:val="00840E1C"/>
    <w:rsid w:val="00847C33"/>
    <w:rsid w:val="008631E5"/>
    <w:rsid w:val="00863D53"/>
    <w:rsid w:val="0086562A"/>
    <w:rsid w:val="008771EA"/>
    <w:rsid w:val="008848CB"/>
    <w:rsid w:val="00887F23"/>
    <w:rsid w:val="008A6F85"/>
    <w:rsid w:val="008D3605"/>
    <w:rsid w:val="008D437D"/>
    <w:rsid w:val="008D4700"/>
    <w:rsid w:val="008D560E"/>
    <w:rsid w:val="00901294"/>
    <w:rsid w:val="009278F5"/>
    <w:rsid w:val="009411B0"/>
    <w:rsid w:val="0094128E"/>
    <w:rsid w:val="00944C25"/>
    <w:rsid w:val="0094516C"/>
    <w:rsid w:val="0094716F"/>
    <w:rsid w:val="0095752E"/>
    <w:rsid w:val="00971350"/>
    <w:rsid w:val="0098180B"/>
    <w:rsid w:val="00990979"/>
    <w:rsid w:val="009A4763"/>
    <w:rsid w:val="009A7126"/>
    <w:rsid w:val="009C5A00"/>
    <w:rsid w:val="009C6D93"/>
    <w:rsid w:val="009E650F"/>
    <w:rsid w:val="009E6D4E"/>
    <w:rsid w:val="009F6931"/>
    <w:rsid w:val="009F7DF7"/>
    <w:rsid w:val="00A03E3D"/>
    <w:rsid w:val="00A12915"/>
    <w:rsid w:val="00A141E7"/>
    <w:rsid w:val="00A26AB0"/>
    <w:rsid w:val="00A75655"/>
    <w:rsid w:val="00A87522"/>
    <w:rsid w:val="00AA5AD0"/>
    <w:rsid w:val="00AA6377"/>
    <w:rsid w:val="00AD0274"/>
    <w:rsid w:val="00AF2C36"/>
    <w:rsid w:val="00B03194"/>
    <w:rsid w:val="00B13AC4"/>
    <w:rsid w:val="00B14503"/>
    <w:rsid w:val="00B165D6"/>
    <w:rsid w:val="00B251EA"/>
    <w:rsid w:val="00B37B71"/>
    <w:rsid w:val="00B40F03"/>
    <w:rsid w:val="00B453A6"/>
    <w:rsid w:val="00B62FE2"/>
    <w:rsid w:val="00B65556"/>
    <w:rsid w:val="00B716FD"/>
    <w:rsid w:val="00B81A2E"/>
    <w:rsid w:val="00B8346D"/>
    <w:rsid w:val="00B86AD1"/>
    <w:rsid w:val="00B904C5"/>
    <w:rsid w:val="00B92FED"/>
    <w:rsid w:val="00BA2B34"/>
    <w:rsid w:val="00BA7B8F"/>
    <w:rsid w:val="00BB296D"/>
    <w:rsid w:val="00BB52A9"/>
    <w:rsid w:val="00BB77F2"/>
    <w:rsid w:val="00BC5018"/>
    <w:rsid w:val="00BC7E04"/>
    <w:rsid w:val="00BD34B6"/>
    <w:rsid w:val="00BD58CA"/>
    <w:rsid w:val="00BE7DE3"/>
    <w:rsid w:val="00BF04D4"/>
    <w:rsid w:val="00BF5F32"/>
    <w:rsid w:val="00C03FB3"/>
    <w:rsid w:val="00C0441D"/>
    <w:rsid w:val="00C20194"/>
    <w:rsid w:val="00C248A5"/>
    <w:rsid w:val="00C40C58"/>
    <w:rsid w:val="00C46704"/>
    <w:rsid w:val="00C50933"/>
    <w:rsid w:val="00C74FC0"/>
    <w:rsid w:val="00C80EC5"/>
    <w:rsid w:val="00C8214E"/>
    <w:rsid w:val="00C8544B"/>
    <w:rsid w:val="00C85A55"/>
    <w:rsid w:val="00C9386B"/>
    <w:rsid w:val="00C96758"/>
    <w:rsid w:val="00C96E05"/>
    <w:rsid w:val="00CB42A8"/>
    <w:rsid w:val="00CB74FC"/>
    <w:rsid w:val="00CD3316"/>
    <w:rsid w:val="00CE3BFE"/>
    <w:rsid w:val="00CE63E1"/>
    <w:rsid w:val="00D15526"/>
    <w:rsid w:val="00D21BAE"/>
    <w:rsid w:val="00D23DAC"/>
    <w:rsid w:val="00D35EBB"/>
    <w:rsid w:val="00D4244F"/>
    <w:rsid w:val="00D55B6C"/>
    <w:rsid w:val="00D60198"/>
    <w:rsid w:val="00D652D9"/>
    <w:rsid w:val="00D65BB3"/>
    <w:rsid w:val="00D67451"/>
    <w:rsid w:val="00D760FA"/>
    <w:rsid w:val="00D852B6"/>
    <w:rsid w:val="00D90766"/>
    <w:rsid w:val="00DA3078"/>
    <w:rsid w:val="00DC5C48"/>
    <w:rsid w:val="00DC5D2A"/>
    <w:rsid w:val="00DC63CE"/>
    <w:rsid w:val="00DE4674"/>
    <w:rsid w:val="00DF28CF"/>
    <w:rsid w:val="00DF2E18"/>
    <w:rsid w:val="00DF39BA"/>
    <w:rsid w:val="00DF429B"/>
    <w:rsid w:val="00E04E02"/>
    <w:rsid w:val="00E17BF8"/>
    <w:rsid w:val="00E25988"/>
    <w:rsid w:val="00E25EA4"/>
    <w:rsid w:val="00E269D6"/>
    <w:rsid w:val="00E43121"/>
    <w:rsid w:val="00E53F57"/>
    <w:rsid w:val="00E62687"/>
    <w:rsid w:val="00E70E61"/>
    <w:rsid w:val="00E75E16"/>
    <w:rsid w:val="00E91A67"/>
    <w:rsid w:val="00E96A21"/>
    <w:rsid w:val="00EA567F"/>
    <w:rsid w:val="00EA60F8"/>
    <w:rsid w:val="00EA726D"/>
    <w:rsid w:val="00EC79D1"/>
    <w:rsid w:val="00ED7867"/>
    <w:rsid w:val="00ED7D6E"/>
    <w:rsid w:val="00EE0652"/>
    <w:rsid w:val="00EF4A04"/>
    <w:rsid w:val="00EF75DF"/>
    <w:rsid w:val="00F1171D"/>
    <w:rsid w:val="00F20BCC"/>
    <w:rsid w:val="00F25C31"/>
    <w:rsid w:val="00F30B9F"/>
    <w:rsid w:val="00F47088"/>
    <w:rsid w:val="00F633FD"/>
    <w:rsid w:val="00F776A8"/>
    <w:rsid w:val="00F817B1"/>
    <w:rsid w:val="00F82662"/>
    <w:rsid w:val="00F869A0"/>
    <w:rsid w:val="00F87859"/>
    <w:rsid w:val="00F91DB3"/>
    <w:rsid w:val="00F972E6"/>
    <w:rsid w:val="00FA1949"/>
    <w:rsid w:val="00FC39F6"/>
    <w:rsid w:val="00FD0785"/>
    <w:rsid w:val="00FD4B27"/>
    <w:rsid w:val="00FD4B8B"/>
    <w:rsid w:val="00FE05B0"/>
    <w:rsid w:val="00FF0047"/>
    <w:rsid w:val="00FF60A4"/>
    <w:rsid w:val="00FF6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DEB9F"/>
  <w15:chartTrackingRefBased/>
  <w15:docId w15:val="{C242611C-8048-594C-BB7B-E6B9D2CD6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8544B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9"/>
    <w:qFormat/>
    <w:rsid w:val="00C8544B"/>
    <w:pPr>
      <w:keepNext/>
      <w:keepLines/>
      <w:widowControl w:val="0"/>
      <w:pBdr>
        <w:top w:val="single" w:sz="18" w:space="10" w:color="A30336"/>
        <w:left w:val="single" w:sz="18" w:space="4" w:color="A30336"/>
        <w:bottom w:val="single" w:sz="18" w:space="0" w:color="A30336"/>
        <w:right w:val="single" w:sz="18" w:space="4" w:color="A30336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544B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8544B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C8544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8544B"/>
    <w:rPr>
      <w:rFonts w:ascii="Arial" w:eastAsiaTheme="minorEastAsia" w:hAnsi="Arial"/>
      <w:sz w:val="32"/>
      <w:lang w:val="en-AU"/>
    </w:rPr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C8544B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C8544B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197864"/>
    <w:pPr>
      <w:spacing w:after="200"/>
      <w:ind w:left="0"/>
      <w:contextualSpacing/>
      <w:jc w:val="center"/>
    </w:pPr>
    <w:rPr>
      <w:rFonts w:eastAsiaTheme="majorEastAsia" w:cstheme="majorBidi"/>
      <w:b/>
      <w:color w:val="0070C0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uiPriority w:val="10"/>
    <w:rsid w:val="00197864"/>
    <w:rPr>
      <w:rFonts w:ascii="Arial" w:eastAsiaTheme="majorEastAsia" w:hAnsi="Arial" w:cstheme="majorBidi"/>
      <w:b/>
      <w:color w:val="0070C0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unhideWhenUsed/>
    <w:rsid w:val="00C8544B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unhideWhenUsed/>
    <w:rsid w:val="00C8544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544B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C8544B"/>
  </w:style>
  <w:style w:type="character" w:styleId="FollowedHyperlink">
    <w:name w:val="FollowedHyperlink"/>
    <w:basedOn w:val="DefaultParagraphFont"/>
    <w:uiPriority w:val="99"/>
    <w:semiHidden/>
    <w:unhideWhenUsed/>
    <w:rsid w:val="00C8544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8544B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44B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C8544B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1"/>
    <w:rsid w:val="00C8544B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C854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4B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4B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qFormat/>
    <w:rsid w:val="00C8544B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rsid w:val="00C8544B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qFormat/>
    <w:rsid w:val="00C8544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C8544B"/>
    <w:pPr>
      <w:numPr>
        <w:numId w:val="4"/>
      </w:numPr>
    </w:pPr>
  </w:style>
  <w:style w:type="paragraph" w:customStyle="1" w:styleId="Listparagraph2">
    <w:name w:val="List paragraph 2"/>
    <w:basedOn w:val="ListParagraph"/>
    <w:rsid w:val="00C8544B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qFormat/>
    <w:rsid w:val="00C8544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C8544B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rsid w:val="00C8544B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C8544B"/>
    <w:pPr>
      <w:numPr>
        <w:numId w:val="9"/>
      </w:numPr>
      <w:contextualSpacing/>
    </w:pPr>
  </w:style>
  <w:style w:type="paragraph" w:styleId="NormalWeb">
    <w:name w:val="Normal (Web)"/>
    <w:basedOn w:val="Normal"/>
    <w:uiPriority w:val="99"/>
    <w:unhideWhenUsed/>
    <w:rsid w:val="00533079"/>
    <w:pPr>
      <w:spacing w:before="100" w:beforeAutospacing="1" w:after="119" w:line="240" w:lineRule="auto"/>
      <w:ind w:left="0"/>
    </w:pPr>
    <w:rPr>
      <w:rFonts w:ascii="Times New Roman" w:eastAsia="Times New Roman" w:hAnsi="Times New Roman" w:cs="Times New Roman"/>
      <w:sz w:val="24"/>
      <w:lang w:val="en-NZ"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7C33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94128E"/>
  </w:style>
  <w:style w:type="paragraph" w:customStyle="1" w:styleId="Listtoplevel">
    <w:name w:val="List top level"/>
    <w:basedOn w:val="ListParagraph"/>
    <w:link w:val="ListtoplevelChar"/>
    <w:uiPriority w:val="5"/>
    <w:qFormat/>
    <w:rsid w:val="004979B3"/>
    <w:pPr>
      <w:numPr>
        <w:numId w:val="1"/>
      </w:numPr>
    </w:pPr>
  </w:style>
  <w:style w:type="character" w:customStyle="1" w:styleId="ListtoplevelChar">
    <w:name w:val="List top level Char"/>
    <w:basedOn w:val="DefaultParagraphFont"/>
    <w:link w:val="Listtoplevel"/>
    <w:uiPriority w:val="5"/>
    <w:rsid w:val="004979B3"/>
    <w:rPr>
      <w:rFonts w:ascii="Arial" w:hAnsi="Arial"/>
      <w:sz w:val="32"/>
      <w:szCs w:val="22"/>
      <w:lang w:val="en-GB"/>
    </w:rPr>
  </w:style>
  <w:style w:type="paragraph" w:styleId="Revision">
    <w:name w:val="Revision"/>
    <w:hidden/>
    <w:uiPriority w:val="99"/>
    <w:semiHidden/>
    <w:rsid w:val="00281B72"/>
    <w:rPr>
      <w:rFonts w:ascii="Arial" w:eastAsiaTheme="minorEastAsia" w:hAnsi="Arial"/>
      <w:sz w:val="3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0785"/>
    <w:pPr>
      <w:spacing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785"/>
    <w:rPr>
      <w:rFonts w:ascii="Times New Roman" w:eastAsiaTheme="minorEastAsia" w:hAnsi="Times New Roman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4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26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82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36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63" Type="http://schemas.openxmlformats.org/officeDocument/2006/relationships/image" Target="media/image54.jpg"/><Relationship Id="rId68" Type="http://schemas.openxmlformats.org/officeDocument/2006/relationships/image" Target="media/image59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9" Type="http://schemas.openxmlformats.org/officeDocument/2006/relationships/image" Target="media/image21.png"/><Relationship Id="rId11" Type="http://schemas.openxmlformats.org/officeDocument/2006/relationships/image" Target="media/image4.jpe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image" Target="media/image57.png"/><Relationship Id="rId5" Type="http://schemas.openxmlformats.org/officeDocument/2006/relationships/webSettings" Target="webSettings.xml"/><Relationship Id="rId61" Type="http://schemas.openxmlformats.org/officeDocument/2006/relationships/image" Target="media/image52.png"/><Relationship Id="rId19" Type="http://schemas.openxmlformats.org/officeDocument/2006/relationships/image" Target="media/image12.png"/><Relationship Id="rId14" Type="http://schemas.openxmlformats.org/officeDocument/2006/relationships/image" Target="media/image7.jpe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sv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jpeg"/><Relationship Id="rId64" Type="http://schemas.openxmlformats.org/officeDocument/2006/relationships/image" Target="media/image55.png"/><Relationship Id="rId69" Type="http://schemas.openxmlformats.org/officeDocument/2006/relationships/header" Target="header1.xml"/><Relationship Id="rId8" Type="http://schemas.openxmlformats.org/officeDocument/2006/relationships/image" Target="media/image1.jpeg"/><Relationship Id="rId51" Type="http://schemas.openxmlformats.org/officeDocument/2006/relationships/image" Target="media/image43.jpeg"/><Relationship Id="rId72" Type="http://schemas.openxmlformats.org/officeDocument/2006/relationships/fontTable" Target="fontTable.xml"/><Relationship Id="rId80" Type="http://schemas.microsoft.com/office/2018/08/relationships/commentsExtensible" Target="commentsExtensible.xml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7.jpe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jpeg"/><Relationship Id="rId59" Type="http://schemas.openxmlformats.org/officeDocument/2006/relationships/image" Target="media/image51.png"/><Relationship Id="rId67" Type="http://schemas.openxmlformats.org/officeDocument/2006/relationships/image" Target="media/image58.png"/><Relationship Id="rId20" Type="http://schemas.openxmlformats.org/officeDocument/2006/relationships/image" Target="media/image12.jpeg"/><Relationship Id="rId41" Type="http://schemas.openxmlformats.org/officeDocument/2006/relationships/image" Target="media/image33.jpeg"/><Relationship Id="rId54" Type="http://schemas.openxmlformats.org/officeDocument/2006/relationships/image" Target="media/image46.jpeg"/><Relationship Id="rId62" Type="http://schemas.openxmlformats.org/officeDocument/2006/relationships/image" Target="media/image53.jpeg"/><Relationship Id="rId7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jpeg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hyperlink" Target="mailto:nottheotherpaulmilners@gmail.com" TargetMode="External"/><Relationship Id="rId65" Type="http://schemas.openxmlformats.org/officeDocument/2006/relationships/image" Target="media/image56.jpeg"/><Relationship Id="rId73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svg"/><Relationship Id="rId55" Type="http://schemas.openxmlformats.org/officeDocument/2006/relationships/image" Target="media/image47.jpeg"/><Relationship Id="rId7" Type="http://schemas.openxmlformats.org/officeDocument/2006/relationships/endnotes" Target="endnotes.xml"/><Relationship Id="rId71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AAADD87-BD29-594C-90A5-0BF507FE8C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3</Pages>
  <Words>671</Words>
  <Characters>383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Microsoft Office User</cp:lastModifiedBy>
  <cp:revision>3</cp:revision>
  <dcterms:created xsi:type="dcterms:W3CDTF">2023-05-29T10:22:00Z</dcterms:created>
  <dcterms:modified xsi:type="dcterms:W3CDTF">2023-09-07T02:22:00Z</dcterms:modified>
</cp:coreProperties>
</file>